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A3432" w14:textId="17096A2C" w:rsidR="0007436D" w:rsidRDefault="0007436D" w:rsidP="0007436D">
      <w:pPr>
        <w:spacing w:after="0"/>
        <w:jc w:val="center"/>
        <w:rPr>
          <w:b/>
          <w:bCs/>
          <w:sz w:val="32"/>
          <w:szCs w:val="32"/>
        </w:rPr>
      </w:pPr>
      <w:r w:rsidRPr="003221C0">
        <w:rPr>
          <w:b/>
          <w:bCs/>
          <w:sz w:val="32"/>
          <w:szCs w:val="32"/>
        </w:rPr>
        <w:t xml:space="preserve">Dutchess County Food </w:t>
      </w:r>
      <w:r w:rsidR="003221C0">
        <w:rPr>
          <w:b/>
          <w:bCs/>
          <w:sz w:val="32"/>
          <w:szCs w:val="32"/>
        </w:rPr>
        <w:t>Access Resources</w:t>
      </w:r>
    </w:p>
    <w:p w14:paraId="5F3AD28E" w14:textId="21BF9023" w:rsidR="00E24A51" w:rsidRDefault="00E24A51" w:rsidP="0007436D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y Community Action Partnership for Dutchess County</w:t>
      </w:r>
    </w:p>
    <w:p w14:paraId="0AAE7547" w14:textId="77777777" w:rsidR="00B02BA6" w:rsidRDefault="00B02BA6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24DC918E" w14:textId="61D5C888" w:rsidR="00236663" w:rsidRPr="00B02BA6" w:rsidRDefault="00236663" w:rsidP="00B02BA6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proofErr w:type="spellStart"/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Amenia</w:t>
      </w:r>
      <w:proofErr w:type="spellEnd"/>
    </w:p>
    <w:p w14:paraId="7A9EEB91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320625E8" w14:textId="3CC8B39A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Food for Life (Food Pantry)</w:t>
      </w:r>
    </w:p>
    <w:p w14:paraId="30E904DB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50 </w:t>
      </w:r>
      <w:proofErr w:type="spellStart"/>
      <w:r>
        <w:rPr>
          <w:color w:val="000000" w:themeColor="text1"/>
          <w:sz w:val="28"/>
          <w:szCs w:val="28"/>
        </w:rPr>
        <w:t>Leedsville</w:t>
      </w:r>
      <w:proofErr w:type="spellEnd"/>
      <w:r>
        <w:rPr>
          <w:color w:val="000000" w:themeColor="text1"/>
          <w:sz w:val="28"/>
          <w:szCs w:val="28"/>
        </w:rPr>
        <w:t xml:space="preserve"> Rd., </w:t>
      </w:r>
      <w:proofErr w:type="spellStart"/>
      <w:r>
        <w:rPr>
          <w:color w:val="000000" w:themeColor="text1"/>
          <w:sz w:val="28"/>
          <w:szCs w:val="28"/>
        </w:rPr>
        <w:t>Amenia</w:t>
      </w:r>
      <w:proofErr w:type="spellEnd"/>
      <w:r>
        <w:rPr>
          <w:color w:val="000000" w:themeColor="text1"/>
          <w:sz w:val="28"/>
          <w:szCs w:val="28"/>
        </w:rPr>
        <w:t>, NY 12501</w:t>
      </w:r>
    </w:p>
    <w:p w14:paraId="766C1BA6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373-9161</w:t>
      </w:r>
    </w:p>
    <w:p w14:paraId="2C6DA432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Friday 3:00 -5:00 pm</w:t>
      </w:r>
    </w:p>
    <w:p w14:paraId="0540D36E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</w:p>
    <w:p w14:paraId="22FBDE75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 w:rsidRPr="00D72283">
        <w:rPr>
          <w:b/>
          <w:bCs/>
          <w:color w:val="000000" w:themeColor="text1"/>
          <w:sz w:val="28"/>
          <w:szCs w:val="28"/>
        </w:rPr>
        <w:t>Immaculate Conception Church (Food Pantry)</w:t>
      </w:r>
    </w:p>
    <w:p w14:paraId="3391EA86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1 Lavelle Rd., Armenia, NY</w:t>
      </w:r>
    </w:p>
    <w:p w14:paraId="7FDEDD1C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373-8193</w:t>
      </w:r>
    </w:p>
    <w:p w14:paraId="23D5717C" w14:textId="77777777" w:rsidR="00236663" w:rsidRPr="00D7228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third Saturday of the month from 10:00 am – 11:00 am</w:t>
      </w:r>
    </w:p>
    <w:p w14:paraId="0BE656DD" w14:textId="77777777" w:rsidR="00236663" w:rsidRDefault="00236663" w:rsidP="00236663">
      <w:pPr>
        <w:spacing w:after="0"/>
        <w:jc w:val="center"/>
        <w:rPr>
          <w:b/>
          <w:bCs/>
          <w:sz w:val="28"/>
          <w:szCs w:val="28"/>
        </w:rPr>
      </w:pPr>
    </w:p>
    <w:p w14:paraId="1E9F14EF" w14:textId="1F621795" w:rsidR="00236663" w:rsidRPr="00B02BA6" w:rsidRDefault="00236663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  <w:r w:rsidRPr="00B02BA6">
        <w:rPr>
          <w:b/>
          <w:bCs/>
          <w:i/>
          <w:iCs/>
          <w:sz w:val="32"/>
          <w:szCs w:val="32"/>
          <w:u w:val="single"/>
        </w:rPr>
        <w:t>Beacon</w:t>
      </w:r>
    </w:p>
    <w:p w14:paraId="57F2D496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</w:p>
    <w:p w14:paraId="19D26E70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acon Community Kitchen (Meal Program)</w:t>
      </w:r>
    </w:p>
    <w:p w14:paraId="38E38066" w14:textId="579A9928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Tabernacle Church, 483 </w:t>
      </w:r>
      <w:r w:rsidR="00965C34">
        <w:rPr>
          <w:sz w:val="28"/>
          <w:szCs w:val="28"/>
        </w:rPr>
        <w:t>M</w:t>
      </w:r>
      <w:r>
        <w:rPr>
          <w:sz w:val="28"/>
          <w:szCs w:val="28"/>
        </w:rPr>
        <w:t>ain St., Beacon, NY 12508</w:t>
      </w:r>
    </w:p>
    <w:p w14:paraId="0AC1AE5C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845-831-4656</w:t>
      </w:r>
    </w:p>
    <w:p w14:paraId="434AC914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sz w:val="28"/>
          <w:szCs w:val="28"/>
        </w:rPr>
        <w:t>Hours of operation</w:t>
      </w:r>
      <w:r>
        <w:rPr>
          <w:b/>
          <w:bCs/>
          <w:sz w:val="28"/>
          <w:szCs w:val="28"/>
        </w:rPr>
        <w:t>: Mon- Thurs 11 am – 12 pm</w:t>
      </w:r>
    </w:p>
    <w:p w14:paraId="0E35261D" w14:textId="0D7E5ACC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color w:val="FF0000"/>
          <w:sz w:val="28"/>
          <w:szCs w:val="28"/>
        </w:rPr>
        <w:t>.</w:t>
      </w:r>
    </w:p>
    <w:p w14:paraId="2803EBB2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. Andrew’s/Luke’s (Food Pantry)</w:t>
      </w:r>
    </w:p>
    <w:p w14:paraId="3975D83E" w14:textId="77777777" w:rsidR="00236663" w:rsidRPr="00721F32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Pr="00721F32">
        <w:rPr>
          <w:sz w:val="28"/>
          <w:szCs w:val="28"/>
        </w:rPr>
        <w:t xml:space="preserve"> South Ave., Beacon, NY</w:t>
      </w:r>
    </w:p>
    <w:p w14:paraId="78F58E6C" w14:textId="77777777" w:rsidR="00236663" w:rsidRPr="00721F32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(845) 831-1369</w:t>
      </w:r>
    </w:p>
    <w:p w14:paraId="7E570B3A" w14:textId="480C3E90" w:rsidR="00236663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Hours of operation: call to make an appointment</w:t>
      </w:r>
      <w:r>
        <w:rPr>
          <w:sz w:val="28"/>
          <w:szCs w:val="28"/>
        </w:rPr>
        <w:t xml:space="preserve"> for Saturdays 10:00 am – 11:00 am Beacon Resident ONLY</w:t>
      </w:r>
    </w:p>
    <w:p w14:paraId="18C8E611" w14:textId="77777777" w:rsidR="00965C34" w:rsidRDefault="00965C34" w:rsidP="00236663">
      <w:pPr>
        <w:spacing w:after="0"/>
        <w:rPr>
          <w:color w:val="FF0000"/>
          <w:sz w:val="28"/>
          <w:szCs w:val="28"/>
        </w:rPr>
      </w:pPr>
    </w:p>
    <w:p w14:paraId="6C56ABC6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utchess Community Action of Beacon (Food Pantry)</w:t>
      </w:r>
    </w:p>
    <w:p w14:paraId="5408C6EF" w14:textId="0A764EBF" w:rsidR="00236663" w:rsidRPr="00721F32" w:rsidRDefault="00EE3D6A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10 Eliza</w:t>
      </w:r>
      <w:r w:rsidR="00236663" w:rsidRPr="00721F32">
        <w:rPr>
          <w:sz w:val="28"/>
          <w:szCs w:val="28"/>
        </w:rPr>
        <w:t xml:space="preserve"> St., Beacon, NY 12508</w:t>
      </w:r>
    </w:p>
    <w:p w14:paraId="7BD616BF" w14:textId="26EB6402" w:rsidR="00B02BA6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 xml:space="preserve">(845) </w:t>
      </w:r>
      <w:r>
        <w:rPr>
          <w:sz w:val="28"/>
          <w:szCs w:val="28"/>
        </w:rPr>
        <w:t xml:space="preserve">452-5104 </w:t>
      </w:r>
      <w:r w:rsidR="00965C34">
        <w:rPr>
          <w:sz w:val="28"/>
          <w:szCs w:val="28"/>
        </w:rPr>
        <w:t>Ext 204</w:t>
      </w:r>
    </w:p>
    <w:p w14:paraId="21BEA83D" w14:textId="4C1C6655" w:rsidR="00965C34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Hours of operation: call to make an appointment</w:t>
      </w:r>
    </w:p>
    <w:p w14:paraId="67ADDA90" w14:textId="2A48F644" w:rsidR="00236663" w:rsidRPr="00721F32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Monday through Friday 8:30 am – 4:30 pm (closed 12-1)</w:t>
      </w:r>
    </w:p>
    <w:p w14:paraId="0498667A" w14:textId="77777777" w:rsidR="00965C34" w:rsidRDefault="00965C34" w:rsidP="00236663">
      <w:pPr>
        <w:spacing w:after="0"/>
        <w:rPr>
          <w:sz w:val="28"/>
          <w:szCs w:val="28"/>
        </w:rPr>
      </w:pPr>
    </w:p>
    <w:p w14:paraId="13A6A1F4" w14:textId="7405263A" w:rsidR="00236663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Eligibility Restrictions: Must bring proof of address and ID for self and dependents.</w:t>
      </w:r>
    </w:p>
    <w:p w14:paraId="5879AF76" w14:textId="77777777" w:rsidR="00B02BA6" w:rsidRDefault="00B02BA6" w:rsidP="00236663">
      <w:pPr>
        <w:spacing w:after="0"/>
        <w:rPr>
          <w:sz w:val="28"/>
          <w:szCs w:val="28"/>
        </w:rPr>
      </w:pPr>
    </w:p>
    <w:p w14:paraId="2522E9DD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28"/>
          <w:szCs w:val="28"/>
          <w:u w:val="single"/>
        </w:rPr>
      </w:pPr>
      <w:r w:rsidRPr="00B02BA6">
        <w:rPr>
          <w:b/>
          <w:bCs/>
          <w:i/>
          <w:iCs/>
          <w:color w:val="000000" w:themeColor="text1"/>
          <w:sz w:val="28"/>
          <w:szCs w:val="28"/>
          <w:u w:val="single"/>
        </w:rPr>
        <w:t>Dover Plains</w:t>
      </w:r>
    </w:p>
    <w:p w14:paraId="47729C00" w14:textId="77777777" w:rsidR="00236663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12D7883D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Center for Compassion (Food Pantry)</w:t>
      </w:r>
    </w:p>
    <w:p w14:paraId="719256A3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7 Market St., Dover Plains, NY</w:t>
      </w:r>
    </w:p>
    <w:p w14:paraId="16129A30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877-9076</w:t>
      </w:r>
    </w:p>
    <w:p w14:paraId="62B1D75C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call to make an appointment</w:t>
      </w:r>
    </w:p>
    <w:p w14:paraId="5B9FDFE7" w14:textId="20F1CBBC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Eligibility Restrictions: Must live in </w:t>
      </w:r>
      <w:r w:rsidR="00965C34">
        <w:rPr>
          <w:color w:val="000000" w:themeColor="text1"/>
          <w:sz w:val="28"/>
          <w:szCs w:val="28"/>
        </w:rPr>
        <w:t xml:space="preserve">the </w:t>
      </w:r>
      <w:r>
        <w:rPr>
          <w:color w:val="000000" w:themeColor="text1"/>
          <w:sz w:val="28"/>
          <w:szCs w:val="28"/>
        </w:rPr>
        <w:t>town of Dover Plains.</w:t>
      </w:r>
    </w:p>
    <w:p w14:paraId="1F5D87F2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62351F63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2B01F5F4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Dutchess County Community Action of Dover Plains (Food Pantry)</w:t>
      </w:r>
    </w:p>
    <w:p w14:paraId="05455514" w14:textId="7777777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>3414 Route 22, Dover Plains, NY 12522</w:t>
      </w:r>
    </w:p>
    <w:p w14:paraId="4FDDA606" w14:textId="38FA090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 xml:space="preserve">(845) </w:t>
      </w:r>
      <w:r>
        <w:rPr>
          <w:color w:val="000000" w:themeColor="text1"/>
          <w:sz w:val="28"/>
          <w:szCs w:val="28"/>
        </w:rPr>
        <w:t>452-5104</w:t>
      </w:r>
      <w:r w:rsidR="00965C34">
        <w:rPr>
          <w:color w:val="000000" w:themeColor="text1"/>
          <w:sz w:val="28"/>
          <w:szCs w:val="28"/>
        </w:rPr>
        <w:t xml:space="preserve"> Ext. 203</w:t>
      </w:r>
    </w:p>
    <w:p w14:paraId="07EF468F" w14:textId="788EA1FB" w:rsidR="00965C34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 xml:space="preserve">Hours of operation: call to make an appointment </w:t>
      </w:r>
    </w:p>
    <w:p w14:paraId="05371225" w14:textId="6B391533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>Monday through Friday 8:30 am – 4:30 pm</w:t>
      </w:r>
    </w:p>
    <w:p w14:paraId="2CBFC060" w14:textId="7777777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can come every 30 days; transportation from nearby towns may be available.</w:t>
      </w:r>
    </w:p>
    <w:p w14:paraId="5343FFC9" w14:textId="77777777" w:rsidR="00236663" w:rsidRDefault="00236663" w:rsidP="00236663">
      <w:pPr>
        <w:spacing w:after="0"/>
        <w:rPr>
          <w:sz w:val="28"/>
          <w:szCs w:val="28"/>
        </w:rPr>
      </w:pPr>
    </w:p>
    <w:p w14:paraId="34A07CF3" w14:textId="77777777" w:rsidR="00236663" w:rsidRPr="003221C0" w:rsidRDefault="00236663" w:rsidP="0007436D">
      <w:pPr>
        <w:spacing w:after="0"/>
        <w:jc w:val="center"/>
        <w:rPr>
          <w:b/>
          <w:bCs/>
          <w:sz w:val="32"/>
          <w:szCs w:val="32"/>
        </w:rPr>
      </w:pPr>
    </w:p>
    <w:p w14:paraId="01E17989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sz w:val="32"/>
          <w:szCs w:val="32"/>
        </w:rPr>
      </w:pPr>
      <w:r w:rsidRPr="00B02BA6">
        <w:rPr>
          <w:b/>
          <w:bCs/>
          <w:i/>
          <w:iCs/>
          <w:sz w:val="32"/>
          <w:szCs w:val="32"/>
        </w:rPr>
        <w:t>Fishkill</w:t>
      </w:r>
    </w:p>
    <w:p w14:paraId="4200356A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</w:p>
    <w:p w14:paraId="1D0E09A4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rst Reformed Church of Fishkill (Food Pantry)</w:t>
      </w:r>
    </w:p>
    <w:p w14:paraId="3E9492CC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1153 Main St., Fishkill, NY (GOLD HOUSE)</w:t>
      </w:r>
    </w:p>
    <w:p w14:paraId="64D07B1E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896-4546</w:t>
      </w:r>
    </w:p>
    <w:p w14:paraId="45D2E9B5" w14:textId="77777777" w:rsidR="00965C34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call to make an appointment</w:t>
      </w:r>
      <w:r w:rsidR="00965C34">
        <w:rPr>
          <w:sz w:val="28"/>
          <w:szCs w:val="28"/>
        </w:rPr>
        <w:t>:</w:t>
      </w:r>
    </w:p>
    <w:p w14:paraId="2D101407" w14:textId="15B2A819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Monday through Friday 9:00 am – 12 pm </w:t>
      </w:r>
    </w:p>
    <w:p w14:paraId="5CDD1A1F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Must bring proof of residence in Southern Dutchess County and ID for all household members</w:t>
      </w:r>
    </w:p>
    <w:p w14:paraId="293FFF57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</w:p>
    <w:p w14:paraId="2A525ABB" w14:textId="77777777" w:rsidR="00965C34" w:rsidRDefault="00965C34" w:rsidP="00236663">
      <w:pPr>
        <w:spacing w:after="0"/>
        <w:rPr>
          <w:b/>
          <w:bCs/>
          <w:sz w:val="28"/>
          <w:szCs w:val="28"/>
        </w:rPr>
      </w:pPr>
    </w:p>
    <w:p w14:paraId="3712E349" w14:textId="77777777" w:rsidR="00965C34" w:rsidRDefault="00965C34" w:rsidP="00236663">
      <w:pPr>
        <w:spacing w:after="0"/>
        <w:rPr>
          <w:b/>
          <w:bCs/>
          <w:sz w:val="28"/>
          <w:szCs w:val="28"/>
        </w:rPr>
      </w:pPr>
    </w:p>
    <w:p w14:paraId="17336B8C" w14:textId="346F90CD" w:rsidR="00236663" w:rsidRPr="002211C9" w:rsidRDefault="00236663" w:rsidP="00236663">
      <w:pPr>
        <w:spacing w:after="0"/>
        <w:rPr>
          <w:b/>
          <w:bCs/>
          <w:sz w:val="28"/>
          <w:szCs w:val="28"/>
        </w:rPr>
      </w:pPr>
      <w:r w:rsidRPr="002211C9">
        <w:rPr>
          <w:b/>
          <w:bCs/>
          <w:sz w:val="28"/>
          <w:szCs w:val="28"/>
        </w:rPr>
        <w:t>Trinity Episcopal Church (Food Pantry)</w:t>
      </w:r>
    </w:p>
    <w:p w14:paraId="2AB1A384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1200 Main St., Fishkill, NY</w:t>
      </w:r>
    </w:p>
    <w:p w14:paraId="7BDAC7A1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896-9884</w:t>
      </w:r>
    </w:p>
    <w:p w14:paraId="13297309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Tuesday 6 pm-8 pm/2</w:t>
      </w:r>
      <w:r w:rsidRPr="002211C9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&amp; 4</w:t>
      </w:r>
      <w:r w:rsidRPr="002211C9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Saturday 9 am – 11 am</w:t>
      </w:r>
    </w:p>
    <w:p w14:paraId="382EEA60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Must bring ID.</w:t>
      </w:r>
    </w:p>
    <w:p w14:paraId="7AE23100" w14:textId="77777777" w:rsidR="00236663" w:rsidRPr="00F746E3" w:rsidRDefault="00236663" w:rsidP="00236663">
      <w:pPr>
        <w:spacing w:after="0"/>
        <w:rPr>
          <w:color w:val="FF0000"/>
          <w:sz w:val="28"/>
          <w:szCs w:val="28"/>
        </w:rPr>
      </w:pPr>
      <w:r w:rsidRPr="00F746E3">
        <w:rPr>
          <w:color w:val="FF0000"/>
          <w:sz w:val="28"/>
          <w:szCs w:val="28"/>
        </w:rPr>
        <w:t>Curbside</w:t>
      </w:r>
    </w:p>
    <w:p w14:paraId="527EBBD1" w14:textId="77777777" w:rsidR="00236663" w:rsidRDefault="00236663" w:rsidP="00236663">
      <w:pPr>
        <w:spacing w:after="0"/>
        <w:rPr>
          <w:sz w:val="28"/>
          <w:szCs w:val="28"/>
        </w:rPr>
      </w:pPr>
    </w:p>
    <w:p w14:paraId="62F833A4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ew Vision Church of Deliverance (Food Pantry)</w:t>
      </w:r>
    </w:p>
    <w:p w14:paraId="66E1F7F0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831 Rt., 52, Fishkill, NY</w:t>
      </w:r>
    </w:p>
    <w:p w14:paraId="05F19878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202-7199</w:t>
      </w:r>
    </w:p>
    <w:p w14:paraId="2072E4C0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Thursday 5:30 pm, Saturday 12:00 pm</w:t>
      </w:r>
    </w:p>
    <w:p w14:paraId="72BE5338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Must bring ID.</w:t>
      </w:r>
    </w:p>
    <w:p w14:paraId="0A8B7166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0F19F2E5" w14:textId="77777777" w:rsidR="00236663" w:rsidRDefault="00236663" w:rsidP="00236663">
      <w:pPr>
        <w:spacing w:after="0"/>
        <w:jc w:val="center"/>
        <w:rPr>
          <w:b/>
          <w:bCs/>
          <w:sz w:val="28"/>
          <w:szCs w:val="28"/>
        </w:rPr>
      </w:pPr>
    </w:p>
    <w:p w14:paraId="1FD12E60" w14:textId="105E5CC7" w:rsidR="00236663" w:rsidRPr="00B02BA6" w:rsidRDefault="00236663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  <w:r w:rsidRPr="00B02BA6">
        <w:rPr>
          <w:b/>
          <w:bCs/>
          <w:i/>
          <w:iCs/>
          <w:sz w:val="32"/>
          <w:szCs w:val="32"/>
          <w:u w:val="single"/>
        </w:rPr>
        <w:t>Hopewell Junction</w:t>
      </w:r>
    </w:p>
    <w:p w14:paraId="36ECE0E2" w14:textId="77777777" w:rsidR="00236663" w:rsidRDefault="00236663" w:rsidP="00236663">
      <w:pPr>
        <w:spacing w:after="0"/>
        <w:jc w:val="center"/>
        <w:rPr>
          <w:b/>
          <w:bCs/>
          <w:sz w:val="28"/>
          <w:szCs w:val="28"/>
        </w:rPr>
      </w:pPr>
    </w:p>
    <w:p w14:paraId="387C06EF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Safe Haven</w:t>
      </w:r>
      <w:proofErr w:type="gramEnd"/>
      <w:r>
        <w:rPr>
          <w:b/>
          <w:bCs/>
          <w:sz w:val="28"/>
          <w:szCs w:val="28"/>
        </w:rPr>
        <w:t xml:space="preserve"> (PET Food ONLY) Food Pantry</w:t>
      </w:r>
    </w:p>
    <w:p w14:paraId="0922C795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448 Route 376, Hopewell Junction, NY</w:t>
      </w:r>
    </w:p>
    <w:p w14:paraId="164F60EB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392-5300</w:t>
      </w:r>
    </w:p>
    <w:p w14:paraId="7E45DD47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Saturday 10:00 am – 5:00 pm</w:t>
      </w:r>
    </w:p>
    <w:p w14:paraId="5946D8B0" w14:textId="77219EC5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Eligibility Restrictions: Must bring </w:t>
      </w:r>
      <w:r w:rsidR="00965C34">
        <w:rPr>
          <w:sz w:val="28"/>
          <w:szCs w:val="28"/>
        </w:rPr>
        <w:t xml:space="preserve">an </w:t>
      </w:r>
      <w:r>
        <w:rPr>
          <w:sz w:val="28"/>
          <w:szCs w:val="28"/>
        </w:rPr>
        <w:t>ID showing residency in Dutchess County and proof of income under $40,000/year</w:t>
      </w:r>
    </w:p>
    <w:p w14:paraId="0DF3C75C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4A1B2DA1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0FB266E3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St. Columba (Food Pantry)</w:t>
      </w:r>
    </w:p>
    <w:p w14:paraId="4A21CD6F" w14:textId="77777777" w:rsidR="00236663" w:rsidRPr="000537C8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0537C8">
        <w:rPr>
          <w:color w:val="000000" w:themeColor="text1"/>
          <w:sz w:val="28"/>
          <w:szCs w:val="28"/>
        </w:rPr>
        <w:t>600 Route 82, Hopewell Junction, NY 12533</w:t>
      </w:r>
    </w:p>
    <w:p w14:paraId="0DD2F34B" w14:textId="0862EF82" w:rsidR="00236663" w:rsidRPr="000537C8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0537C8">
        <w:rPr>
          <w:color w:val="000000" w:themeColor="text1"/>
          <w:sz w:val="28"/>
          <w:szCs w:val="28"/>
        </w:rPr>
        <w:t>(845) 227-7863</w:t>
      </w:r>
      <w:r w:rsidR="005D6FC5">
        <w:rPr>
          <w:color w:val="000000" w:themeColor="text1"/>
          <w:sz w:val="28"/>
          <w:szCs w:val="28"/>
        </w:rPr>
        <w:t xml:space="preserve"> Leave Message</w:t>
      </w:r>
    </w:p>
    <w:p w14:paraId="70CC4129" w14:textId="77777777" w:rsidR="00236663" w:rsidRPr="000537C8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0537C8">
        <w:rPr>
          <w:color w:val="000000" w:themeColor="text1"/>
          <w:sz w:val="28"/>
          <w:szCs w:val="28"/>
        </w:rPr>
        <w:t>Hours of operation: call to make an appointment</w:t>
      </w:r>
    </w:p>
    <w:p w14:paraId="66ECB595" w14:textId="77777777" w:rsidR="00236663" w:rsidRPr="002211C9" w:rsidRDefault="00236663" w:rsidP="00236663">
      <w:pPr>
        <w:spacing w:after="0"/>
        <w:rPr>
          <w:b/>
          <w:bCs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0800AE45" w14:textId="77777777" w:rsidR="00965C34" w:rsidRDefault="00965C34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</w:p>
    <w:p w14:paraId="77F831CE" w14:textId="77777777" w:rsidR="00965C34" w:rsidRDefault="00965C34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</w:p>
    <w:p w14:paraId="7829E423" w14:textId="77777777" w:rsidR="00965C34" w:rsidRDefault="00965C34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</w:p>
    <w:p w14:paraId="3F2BC465" w14:textId="079B9EDB" w:rsidR="00236663" w:rsidRPr="00B02BA6" w:rsidRDefault="00236663" w:rsidP="00236663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  <w:r w:rsidRPr="00B02BA6">
        <w:rPr>
          <w:b/>
          <w:bCs/>
          <w:i/>
          <w:iCs/>
          <w:sz w:val="32"/>
          <w:szCs w:val="32"/>
          <w:u w:val="single"/>
        </w:rPr>
        <w:lastRenderedPageBreak/>
        <w:t>Hyde Park</w:t>
      </w:r>
    </w:p>
    <w:p w14:paraId="0D1A2179" w14:textId="77777777" w:rsidR="00236663" w:rsidRPr="000A4A66" w:rsidRDefault="00236663" w:rsidP="00236663">
      <w:pPr>
        <w:spacing w:after="0"/>
        <w:rPr>
          <w:color w:val="000000" w:themeColor="text1"/>
          <w:sz w:val="28"/>
          <w:szCs w:val="28"/>
        </w:rPr>
      </w:pPr>
    </w:p>
    <w:p w14:paraId="3E82DD13" w14:textId="77777777" w:rsidR="00236663" w:rsidRPr="000A4A66" w:rsidRDefault="00236663" w:rsidP="00236663">
      <w:pPr>
        <w:spacing w:after="0"/>
        <w:rPr>
          <w:b/>
          <w:bCs/>
          <w:sz w:val="28"/>
          <w:szCs w:val="28"/>
        </w:rPr>
      </w:pPr>
      <w:r w:rsidRPr="000A4A66">
        <w:rPr>
          <w:b/>
          <w:bCs/>
          <w:sz w:val="28"/>
          <w:szCs w:val="28"/>
        </w:rPr>
        <w:t>Reach Out (Food Pantry)</w:t>
      </w:r>
    </w:p>
    <w:p w14:paraId="3D67EBA2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241 Crum Elbow Rd., Hyde Park, NY 12538</w:t>
      </w:r>
    </w:p>
    <w:p w14:paraId="56C77580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229-6080</w:t>
      </w:r>
    </w:p>
    <w:p w14:paraId="3CF38C90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Fridays 2:30 -4:30 pm</w:t>
      </w:r>
    </w:p>
    <w:p w14:paraId="66643AB7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ring proof of address, ID for yourself an all dependents; can only come once every 30 days</w:t>
      </w:r>
    </w:p>
    <w:p w14:paraId="2E2D667B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Curbside</w:t>
      </w:r>
    </w:p>
    <w:p w14:paraId="1EC15B05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</w:p>
    <w:p w14:paraId="7ACD9C97" w14:textId="77777777" w:rsidR="00236663" w:rsidRPr="000A4A66" w:rsidRDefault="00236663" w:rsidP="00236663">
      <w:pPr>
        <w:spacing w:after="0"/>
        <w:rPr>
          <w:b/>
          <w:bCs/>
          <w:sz w:val="28"/>
          <w:szCs w:val="28"/>
        </w:rPr>
      </w:pPr>
      <w:r w:rsidRPr="000A4A66">
        <w:rPr>
          <w:b/>
          <w:bCs/>
          <w:sz w:val="28"/>
          <w:szCs w:val="28"/>
        </w:rPr>
        <w:t>Hyde Park Food Pantry</w:t>
      </w:r>
    </w:p>
    <w:p w14:paraId="3CFD3B86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Regina </w:t>
      </w:r>
      <w:proofErr w:type="spellStart"/>
      <w:r>
        <w:rPr>
          <w:sz w:val="28"/>
          <w:szCs w:val="28"/>
        </w:rPr>
        <w:t>Coeli</w:t>
      </w:r>
      <w:proofErr w:type="spellEnd"/>
      <w:r>
        <w:rPr>
          <w:sz w:val="28"/>
          <w:szCs w:val="28"/>
        </w:rPr>
        <w:t xml:space="preserve"> Church</w:t>
      </w:r>
    </w:p>
    <w:p w14:paraId="59E16875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2 Harvey St.</w:t>
      </w:r>
    </w:p>
    <w:p w14:paraId="3771361C" w14:textId="77777777" w:rsidR="00236663" w:rsidRPr="000A4A66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yde Park, NY 12538</w:t>
      </w:r>
    </w:p>
    <w:p w14:paraId="0D358F57" w14:textId="77777777" w:rsidR="00236663" w:rsidRPr="000A4A66" w:rsidRDefault="00236663" w:rsidP="00236663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(845) 233-4057</w:t>
      </w:r>
      <w:r>
        <w:rPr>
          <w:sz w:val="28"/>
          <w:szCs w:val="28"/>
        </w:rPr>
        <w:t xml:space="preserve"> Contact: Patty Moore</w:t>
      </w:r>
    </w:p>
    <w:p w14:paraId="5AC8B4CD" w14:textId="77777777" w:rsidR="00236663" w:rsidRPr="000A4A66" w:rsidRDefault="00236663" w:rsidP="00236663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Hours of operation: Friday 9:30 -11:30 am</w:t>
      </w:r>
    </w:p>
    <w:p w14:paraId="60CCFF27" w14:textId="77777777" w:rsidR="00236663" w:rsidRDefault="00236663" w:rsidP="00236663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Eligibility: Must be a resident of the Hyde Park School District; must bring ID with proof of address</w:t>
      </w:r>
    </w:p>
    <w:p w14:paraId="33655D7A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re-packaged food items will be distributed at the door.</w:t>
      </w:r>
    </w:p>
    <w:p w14:paraId="52BFD0C9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23B98317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yde Park Baptist Church</w:t>
      </w:r>
    </w:p>
    <w:p w14:paraId="1EE6DB8E" w14:textId="77777777" w:rsidR="00236663" w:rsidRPr="00721F32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10 Romans Road, Hyde Park, NY 12538</w:t>
      </w:r>
    </w:p>
    <w:p w14:paraId="19819408" w14:textId="77777777" w:rsidR="00236663" w:rsidRPr="00721F32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>(845)229-9150</w:t>
      </w:r>
    </w:p>
    <w:p w14:paraId="1B18A849" w14:textId="77777777" w:rsidR="00236663" w:rsidRDefault="00236663" w:rsidP="00236663">
      <w:pPr>
        <w:spacing w:after="0"/>
        <w:rPr>
          <w:sz w:val="28"/>
          <w:szCs w:val="28"/>
        </w:rPr>
      </w:pPr>
      <w:r w:rsidRPr="00721F32">
        <w:rPr>
          <w:sz w:val="28"/>
          <w:szCs w:val="28"/>
        </w:rPr>
        <w:t xml:space="preserve">Hours of operation: </w:t>
      </w:r>
      <w:r>
        <w:rPr>
          <w:sz w:val="28"/>
          <w:szCs w:val="28"/>
        </w:rPr>
        <w:t>W</w:t>
      </w:r>
      <w:r w:rsidRPr="00721F32">
        <w:rPr>
          <w:sz w:val="28"/>
          <w:szCs w:val="28"/>
        </w:rPr>
        <w:t>ednesdays 10 am – 2:00 pm</w:t>
      </w:r>
    </w:p>
    <w:p w14:paraId="1BFCC6E6" w14:textId="77777777" w:rsidR="00236663" w:rsidRDefault="00236663" w:rsidP="00236663">
      <w:pPr>
        <w:spacing w:after="0"/>
        <w:rPr>
          <w:sz w:val="28"/>
          <w:szCs w:val="28"/>
        </w:rPr>
      </w:pPr>
    </w:p>
    <w:p w14:paraId="4B6718E1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easant Plains Presbyterian Church (Food Pantry)</w:t>
      </w:r>
    </w:p>
    <w:p w14:paraId="4D3259D6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2 Fiddlers Bridge, Staatsburg, NY 12580</w:t>
      </w:r>
    </w:p>
    <w:p w14:paraId="1FAD4860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889-4019</w:t>
      </w:r>
    </w:p>
    <w:p w14:paraId="55BE585A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Hours of operation: call to make an appointment, </w:t>
      </w:r>
    </w:p>
    <w:p w14:paraId="0250477F" w14:textId="77777777" w:rsidR="00236663" w:rsidRPr="00721F32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Must be a resident of the town of Clinton; bring proof of address. Can come once per month</w:t>
      </w:r>
    </w:p>
    <w:p w14:paraId="5CD37B99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383979B9" w14:textId="77777777" w:rsidR="00236663" w:rsidRDefault="00236663" w:rsidP="00236663">
      <w:pPr>
        <w:spacing w:after="0"/>
        <w:jc w:val="center"/>
        <w:rPr>
          <w:color w:val="FF0000"/>
          <w:sz w:val="28"/>
          <w:szCs w:val="28"/>
        </w:rPr>
      </w:pPr>
    </w:p>
    <w:p w14:paraId="2E2C19B1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lastRenderedPageBreak/>
        <w:t>Lagrange</w:t>
      </w:r>
    </w:p>
    <w:p w14:paraId="6CE2590A" w14:textId="77777777" w:rsidR="00236663" w:rsidRPr="00545732" w:rsidRDefault="00236663" w:rsidP="00236663">
      <w:pPr>
        <w:spacing w:after="0"/>
        <w:jc w:val="center"/>
        <w:rPr>
          <w:b/>
          <w:bCs/>
          <w:sz w:val="28"/>
          <w:szCs w:val="28"/>
        </w:rPr>
      </w:pPr>
    </w:p>
    <w:p w14:paraId="427EC83F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rinity United Methodist Church (Food Pantry)</w:t>
      </w:r>
    </w:p>
    <w:p w14:paraId="14D4FD38" w14:textId="7777777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 xml:space="preserve">6 S. Cross Rd., </w:t>
      </w:r>
      <w:proofErr w:type="spellStart"/>
      <w:r w:rsidRPr="00545732">
        <w:rPr>
          <w:color w:val="000000" w:themeColor="text1"/>
          <w:sz w:val="28"/>
          <w:szCs w:val="28"/>
        </w:rPr>
        <w:t>LaGrangeville</w:t>
      </w:r>
      <w:proofErr w:type="spellEnd"/>
      <w:r w:rsidRPr="00545732">
        <w:rPr>
          <w:color w:val="000000" w:themeColor="text1"/>
          <w:sz w:val="28"/>
          <w:szCs w:val="28"/>
        </w:rPr>
        <w:t>, NY 12540</w:t>
      </w:r>
    </w:p>
    <w:p w14:paraId="4A030923" w14:textId="7777777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>(845) 223-3152 (leave a message)</w:t>
      </w:r>
    </w:p>
    <w:p w14:paraId="71825B9A" w14:textId="5FD4E39A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 xml:space="preserve">Hours of operation: last Thursday of each month </w:t>
      </w:r>
      <w:r w:rsidR="00965C34">
        <w:rPr>
          <w:color w:val="000000" w:themeColor="text1"/>
          <w:sz w:val="28"/>
          <w:szCs w:val="28"/>
        </w:rPr>
        <w:t xml:space="preserve">from </w:t>
      </w:r>
      <w:r w:rsidRPr="00545732">
        <w:rPr>
          <w:color w:val="000000" w:themeColor="text1"/>
          <w:sz w:val="28"/>
          <w:szCs w:val="28"/>
        </w:rPr>
        <w:t xml:space="preserve">7:00 -8:00 pm. </w:t>
      </w:r>
    </w:p>
    <w:p w14:paraId="3101259F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545732">
        <w:rPr>
          <w:color w:val="000000" w:themeColor="text1"/>
          <w:sz w:val="28"/>
          <w:szCs w:val="28"/>
        </w:rPr>
        <w:t>Arrive early (6-6:3</w:t>
      </w:r>
      <w:r>
        <w:rPr>
          <w:color w:val="000000" w:themeColor="text1"/>
          <w:sz w:val="28"/>
          <w:szCs w:val="28"/>
        </w:rPr>
        <w:t>0</w:t>
      </w:r>
      <w:r w:rsidRPr="00545732">
        <w:rPr>
          <w:color w:val="000000" w:themeColor="text1"/>
          <w:sz w:val="28"/>
          <w:szCs w:val="28"/>
        </w:rPr>
        <w:t>- pm)</w:t>
      </w:r>
      <w:r>
        <w:rPr>
          <w:color w:val="000000" w:themeColor="text1"/>
          <w:sz w:val="28"/>
          <w:szCs w:val="28"/>
        </w:rPr>
        <w:t>.</w:t>
      </w:r>
    </w:p>
    <w:p w14:paraId="140D1636" w14:textId="77777777" w:rsidR="00236663" w:rsidRPr="00545732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ring photo ID for your first visit and proof of address for all members of the household.</w:t>
      </w:r>
    </w:p>
    <w:p w14:paraId="5519DA1A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5BD0F208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79E20DE5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703C0718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 w:rsidRPr="00D72283">
        <w:rPr>
          <w:b/>
          <w:bCs/>
          <w:color w:val="000000" w:themeColor="text1"/>
          <w:sz w:val="28"/>
          <w:szCs w:val="28"/>
        </w:rPr>
        <w:t>Love Reaches Out (Food Pantry)</w:t>
      </w:r>
    </w:p>
    <w:p w14:paraId="49E91C21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1138 Rt., 55 </w:t>
      </w:r>
      <w:proofErr w:type="spellStart"/>
      <w:r>
        <w:rPr>
          <w:color w:val="000000" w:themeColor="text1"/>
          <w:sz w:val="28"/>
          <w:szCs w:val="28"/>
        </w:rPr>
        <w:t>LaGrangeville</w:t>
      </w:r>
      <w:proofErr w:type="spellEnd"/>
      <w:r>
        <w:rPr>
          <w:color w:val="000000" w:themeColor="text1"/>
          <w:sz w:val="28"/>
          <w:szCs w:val="28"/>
        </w:rPr>
        <w:t>, NY 12540</w:t>
      </w:r>
    </w:p>
    <w:p w14:paraId="0EE8F3EF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52-4673</w:t>
      </w:r>
    </w:p>
    <w:p w14:paraId="19E2D86A" w14:textId="77777777" w:rsidR="00236663" w:rsidRP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 w:rsidRPr="00236663">
        <w:rPr>
          <w:color w:val="000000" w:themeColor="text1"/>
          <w:sz w:val="28"/>
          <w:szCs w:val="28"/>
        </w:rPr>
        <w:t>Hours of operation: Wednesday 10 am – 2 pm</w:t>
      </w:r>
    </w:p>
    <w:p w14:paraId="2E952404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</w:p>
    <w:p w14:paraId="15413EA1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Pawling</w:t>
      </w:r>
    </w:p>
    <w:p w14:paraId="030C5480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</w:p>
    <w:p w14:paraId="0B1253D9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 w:rsidRPr="00545732">
        <w:rPr>
          <w:b/>
          <w:bCs/>
          <w:color w:val="000000" w:themeColor="text1"/>
          <w:sz w:val="28"/>
          <w:szCs w:val="28"/>
        </w:rPr>
        <w:t>Community Res. &amp; Service Center (Food Pantry)</w:t>
      </w:r>
    </w:p>
    <w:p w14:paraId="592758CA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26 East Main St., Pawling, NY 12564</w:t>
      </w:r>
    </w:p>
    <w:p w14:paraId="55862D9D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855-3459</w:t>
      </w:r>
    </w:p>
    <w:p w14:paraId="1790D4B4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Monday through Friday 10:00 am -4:00 pm and Saturday 10:00 am – 3:00 pm</w:t>
      </w:r>
    </w:p>
    <w:p w14:paraId="2A3CA9C0" w14:textId="052C647D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live, work</w:t>
      </w:r>
      <w:r w:rsidR="00965C34">
        <w:rPr>
          <w:color w:val="000000" w:themeColor="text1"/>
          <w:sz w:val="28"/>
          <w:szCs w:val="28"/>
        </w:rPr>
        <w:t>,</w:t>
      </w:r>
      <w:r>
        <w:rPr>
          <w:color w:val="000000" w:themeColor="text1"/>
          <w:sz w:val="28"/>
          <w:szCs w:val="28"/>
        </w:rPr>
        <w:t xml:space="preserve"> or attend church in the Pawling area. Bring bags if possible.</w:t>
      </w:r>
    </w:p>
    <w:p w14:paraId="7448F29A" w14:textId="77777777" w:rsidR="00236663" w:rsidRDefault="00236663" w:rsidP="00236663">
      <w:pPr>
        <w:spacing w:after="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Also providing: Home Deliveries and Food shopping</w:t>
      </w:r>
    </w:p>
    <w:p w14:paraId="36564681" w14:textId="77777777" w:rsidR="00236663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11AF1046" w14:textId="77777777" w:rsidR="00965C34" w:rsidRDefault="00965C34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</w:p>
    <w:p w14:paraId="73C6440C" w14:textId="77777777" w:rsidR="00965C34" w:rsidRDefault="00965C34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</w:p>
    <w:p w14:paraId="22EC5A08" w14:textId="77777777" w:rsidR="00965C34" w:rsidRDefault="00965C34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</w:p>
    <w:p w14:paraId="12FCAEFD" w14:textId="77777777" w:rsidR="00965C34" w:rsidRDefault="00965C34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</w:p>
    <w:p w14:paraId="45DB37D2" w14:textId="77777777" w:rsidR="00965C34" w:rsidRDefault="00965C34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</w:p>
    <w:p w14:paraId="2FB3706C" w14:textId="02D1CE12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lastRenderedPageBreak/>
        <w:t>Pleasant Valley</w:t>
      </w:r>
    </w:p>
    <w:p w14:paraId="11ECB987" w14:textId="77777777" w:rsidR="00236663" w:rsidRPr="00545732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41961ECC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Pleasant Valley Ecumenical (Food Pantry)</w:t>
      </w:r>
    </w:p>
    <w:p w14:paraId="37285F23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92 Martin Rd., Pleasant Valley, NY 12569</w:t>
      </w:r>
    </w:p>
    <w:p w14:paraId="22D69231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635-3022</w:t>
      </w:r>
    </w:p>
    <w:p w14:paraId="1CB3186D" w14:textId="19A4A2DC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Wed 7:00 pm – 8:00 pm</w:t>
      </w:r>
    </w:p>
    <w:p w14:paraId="1DBCD109" w14:textId="321F4199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live in PV or Arlington School District; can come once per month.</w:t>
      </w:r>
    </w:p>
    <w:p w14:paraId="742462B2" w14:textId="75F12726" w:rsidR="00484951" w:rsidRPr="00484951" w:rsidRDefault="00484951" w:rsidP="00236663">
      <w:pPr>
        <w:spacing w:after="0"/>
        <w:rPr>
          <w:color w:val="FF0000"/>
          <w:sz w:val="28"/>
          <w:szCs w:val="28"/>
        </w:rPr>
      </w:pPr>
      <w:r w:rsidRPr="00484951">
        <w:rPr>
          <w:color w:val="FF0000"/>
          <w:sz w:val="28"/>
          <w:szCs w:val="28"/>
        </w:rPr>
        <w:t>Curbside</w:t>
      </w:r>
    </w:p>
    <w:p w14:paraId="0B1E2452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1E640C66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7F3C57C7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Pine Plains</w:t>
      </w:r>
    </w:p>
    <w:p w14:paraId="49006C5F" w14:textId="77777777" w:rsidR="00236663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304A54C0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 w:rsidRPr="00D72283">
        <w:rPr>
          <w:b/>
          <w:bCs/>
          <w:color w:val="000000" w:themeColor="text1"/>
          <w:sz w:val="28"/>
          <w:szCs w:val="28"/>
        </w:rPr>
        <w:t>Community Food Locker (Food Pantry)</w:t>
      </w:r>
    </w:p>
    <w:p w14:paraId="2EA2143B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ast Church St., Pine Plains, NY</w:t>
      </w:r>
    </w:p>
    <w:p w14:paraId="1AEEE40B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518) 398-7692</w:t>
      </w:r>
    </w:p>
    <w:p w14:paraId="59AF2DD8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second Saturday of each month 10:00 – 10:30 am</w:t>
      </w:r>
    </w:p>
    <w:p w14:paraId="307EABFC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>Eligibility Restrictions: Must bring proof of residence: must reside in Pine Plains School District</w:t>
      </w:r>
    </w:p>
    <w:p w14:paraId="0698A756" w14:textId="77777777" w:rsidR="00236663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2F5FCF27" w14:textId="099AE610" w:rsidR="0007436D" w:rsidRPr="0007436D" w:rsidRDefault="0007436D" w:rsidP="0007436D">
      <w:pPr>
        <w:spacing w:after="0"/>
        <w:jc w:val="center"/>
        <w:rPr>
          <w:sz w:val="32"/>
          <w:szCs w:val="32"/>
        </w:rPr>
      </w:pPr>
    </w:p>
    <w:p w14:paraId="16789918" w14:textId="26DB9450" w:rsidR="0007436D" w:rsidRPr="00B02BA6" w:rsidRDefault="0007436D" w:rsidP="00725E61">
      <w:pPr>
        <w:spacing w:after="0"/>
        <w:jc w:val="center"/>
        <w:rPr>
          <w:b/>
          <w:bCs/>
          <w:i/>
          <w:iCs/>
          <w:sz w:val="32"/>
          <w:szCs w:val="32"/>
          <w:u w:val="single"/>
        </w:rPr>
      </w:pPr>
      <w:r w:rsidRPr="00B02BA6">
        <w:rPr>
          <w:b/>
          <w:bCs/>
          <w:i/>
          <w:iCs/>
          <w:sz w:val="32"/>
          <w:szCs w:val="32"/>
          <w:u w:val="single"/>
        </w:rPr>
        <w:t>Poughkeepsie</w:t>
      </w:r>
    </w:p>
    <w:p w14:paraId="50D5858C" w14:textId="77777777" w:rsidR="00236663" w:rsidRDefault="00236663" w:rsidP="00725E61">
      <w:pPr>
        <w:spacing w:after="0"/>
        <w:jc w:val="center"/>
        <w:rPr>
          <w:b/>
          <w:bCs/>
          <w:sz w:val="32"/>
          <w:szCs w:val="32"/>
        </w:rPr>
      </w:pPr>
    </w:p>
    <w:p w14:paraId="3F06BD79" w14:textId="0037B002" w:rsidR="0007436D" w:rsidRPr="00A6775F" w:rsidRDefault="0007436D" w:rsidP="0007436D">
      <w:pPr>
        <w:spacing w:after="0"/>
        <w:rPr>
          <w:b/>
          <w:bCs/>
          <w:sz w:val="28"/>
          <w:szCs w:val="28"/>
        </w:rPr>
      </w:pPr>
      <w:r w:rsidRPr="00A6775F">
        <w:rPr>
          <w:b/>
          <w:bCs/>
          <w:sz w:val="28"/>
          <w:szCs w:val="28"/>
        </w:rPr>
        <w:t xml:space="preserve">Beverly </w:t>
      </w:r>
      <w:proofErr w:type="spellStart"/>
      <w:r w:rsidRPr="00A6775F">
        <w:rPr>
          <w:b/>
          <w:bCs/>
          <w:sz w:val="28"/>
          <w:szCs w:val="28"/>
        </w:rPr>
        <w:t>Closs</w:t>
      </w:r>
      <w:proofErr w:type="spellEnd"/>
      <w:r w:rsidRPr="00A6775F">
        <w:rPr>
          <w:b/>
          <w:bCs/>
          <w:sz w:val="28"/>
          <w:szCs w:val="28"/>
        </w:rPr>
        <w:t xml:space="preserve"> Food Pantry</w:t>
      </w:r>
    </w:p>
    <w:p w14:paraId="7367EF4D" w14:textId="7E2A00F0" w:rsidR="0007436D" w:rsidRDefault="0007436D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29 North Hamilton St., Suite 220, Poughkeepsie, NY 12601</w:t>
      </w:r>
    </w:p>
    <w:p w14:paraId="2C72F957" w14:textId="46AB4BB0" w:rsidR="0007436D" w:rsidRDefault="0007436D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454-3792</w:t>
      </w:r>
    </w:p>
    <w:p w14:paraId="348378C7" w14:textId="2631ADE6" w:rsidR="0007436D" w:rsidRDefault="0007436D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Monday, Tuesday, Thursday and Friday 8:30 am -11:30 am</w:t>
      </w:r>
    </w:p>
    <w:p w14:paraId="5AE917F6" w14:textId="27F003E1" w:rsidR="0007436D" w:rsidRDefault="0007436D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Closed Wednesday</w:t>
      </w:r>
    </w:p>
    <w:p w14:paraId="3DD1A56E" w14:textId="11F56C21" w:rsidR="0007436D" w:rsidRDefault="0007436D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</w:t>
      </w:r>
      <w:r w:rsidR="00143F6E">
        <w:rPr>
          <w:sz w:val="28"/>
          <w:szCs w:val="28"/>
        </w:rPr>
        <w:t xml:space="preserve">ons: Must bring proof of address, ID for yourself and all dependents. </w:t>
      </w:r>
      <w:r w:rsidR="00965C34">
        <w:rPr>
          <w:sz w:val="28"/>
          <w:szCs w:val="28"/>
        </w:rPr>
        <w:t>It c</w:t>
      </w:r>
      <w:r w:rsidR="00143F6E">
        <w:rPr>
          <w:sz w:val="28"/>
          <w:szCs w:val="28"/>
        </w:rPr>
        <w:t>an only come once every 30 days</w:t>
      </w:r>
      <w:r w:rsidR="003221C0">
        <w:rPr>
          <w:sz w:val="28"/>
          <w:szCs w:val="28"/>
        </w:rPr>
        <w:t>.</w:t>
      </w:r>
    </w:p>
    <w:p w14:paraId="1582B205" w14:textId="35AAC169" w:rsidR="00143F6E" w:rsidRPr="003221C0" w:rsidRDefault="003221C0" w:rsidP="0007436D">
      <w:pPr>
        <w:spacing w:after="0"/>
        <w:rPr>
          <w:color w:val="FF0000"/>
          <w:sz w:val="28"/>
          <w:szCs w:val="28"/>
        </w:rPr>
      </w:pPr>
      <w:r w:rsidRPr="003221C0">
        <w:rPr>
          <w:color w:val="FF0000"/>
          <w:sz w:val="28"/>
          <w:szCs w:val="28"/>
        </w:rPr>
        <w:t xml:space="preserve">Call </w:t>
      </w:r>
      <w:r>
        <w:rPr>
          <w:color w:val="FF0000"/>
          <w:sz w:val="28"/>
          <w:szCs w:val="28"/>
        </w:rPr>
        <w:t>to schedule</w:t>
      </w:r>
      <w:r w:rsidRPr="003221C0">
        <w:rPr>
          <w:color w:val="FF0000"/>
          <w:sz w:val="28"/>
          <w:szCs w:val="28"/>
        </w:rPr>
        <w:t xml:space="preserve"> an appointment</w:t>
      </w:r>
      <w:r>
        <w:rPr>
          <w:color w:val="FF0000"/>
          <w:sz w:val="28"/>
          <w:szCs w:val="28"/>
        </w:rPr>
        <w:t>.</w:t>
      </w:r>
    </w:p>
    <w:p w14:paraId="32A7241B" w14:textId="77777777" w:rsidR="003221C0" w:rsidRDefault="003221C0" w:rsidP="0007436D">
      <w:pPr>
        <w:spacing w:after="0"/>
        <w:rPr>
          <w:sz w:val="28"/>
          <w:szCs w:val="28"/>
        </w:rPr>
      </w:pPr>
    </w:p>
    <w:p w14:paraId="45DA8D24" w14:textId="77777777" w:rsidR="00965C34" w:rsidRDefault="00965C34" w:rsidP="0007436D">
      <w:pPr>
        <w:spacing w:after="0"/>
        <w:rPr>
          <w:b/>
          <w:bCs/>
          <w:sz w:val="28"/>
          <w:szCs w:val="28"/>
        </w:rPr>
      </w:pPr>
    </w:p>
    <w:p w14:paraId="0B37C9BD" w14:textId="77777777" w:rsidR="00965C34" w:rsidRDefault="00965C34" w:rsidP="0007436D">
      <w:pPr>
        <w:spacing w:after="0"/>
        <w:rPr>
          <w:b/>
          <w:bCs/>
          <w:sz w:val="28"/>
          <w:szCs w:val="28"/>
        </w:rPr>
      </w:pPr>
    </w:p>
    <w:p w14:paraId="1F36BF59" w14:textId="6C65749E" w:rsidR="00143F6E" w:rsidRPr="00A6775F" w:rsidRDefault="00143F6E" w:rsidP="0007436D">
      <w:pPr>
        <w:spacing w:after="0"/>
        <w:rPr>
          <w:b/>
          <w:bCs/>
          <w:sz w:val="28"/>
          <w:szCs w:val="28"/>
        </w:rPr>
      </w:pPr>
      <w:r w:rsidRPr="00A6775F">
        <w:rPr>
          <w:b/>
          <w:bCs/>
          <w:sz w:val="28"/>
          <w:szCs w:val="28"/>
        </w:rPr>
        <w:t>Lunch Box Community Meal Program</w:t>
      </w:r>
    </w:p>
    <w:p w14:paraId="63505064" w14:textId="270BCFE6" w:rsidR="00143F6E" w:rsidRDefault="00143F6E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29 North Hamilton St., (in the back of the FPC), Poughkeepsie, NY 12601</w:t>
      </w:r>
    </w:p>
    <w:p w14:paraId="5C623671" w14:textId="0359ED42" w:rsidR="00143F6E" w:rsidRDefault="00143F6E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471-2522</w:t>
      </w:r>
    </w:p>
    <w:p w14:paraId="1F07FBDB" w14:textId="0F41FAB8" w:rsidR="00143F6E" w:rsidRPr="00A6775F" w:rsidRDefault="00A6775F" w:rsidP="0007436D">
      <w:pPr>
        <w:spacing w:after="0"/>
        <w:rPr>
          <w:color w:val="FF0000"/>
          <w:sz w:val="28"/>
          <w:szCs w:val="28"/>
        </w:rPr>
      </w:pPr>
      <w:r w:rsidRPr="003221C0">
        <w:rPr>
          <w:color w:val="FF0000"/>
          <w:sz w:val="28"/>
          <w:szCs w:val="28"/>
        </w:rPr>
        <w:t>Hours of operation</w:t>
      </w:r>
      <w:r w:rsidRPr="003221C0">
        <w:rPr>
          <w:b/>
          <w:bCs/>
          <w:color w:val="FF0000"/>
          <w:sz w:val="28"/>
          <w:szCs w:val="28"/>
        </w:rPr>
        <w:t>:</w:t>
      </w:r>
      <w:r w:rsidRPr="003221C0">
        <w:rPr>
          <w:color w:val="FF0000"/>
          <w:sz w:val="28"/>
          <w:szCs w:val="28"/>
        </w:rPr>
        <w:t xml:space="preserve"> </w:t>
      </w:r>
      <w:r w:rsidR="00143F6E" w:rsidRPr="00A6775F">
        <w:rPr>
          <w:color w:val="FF0000"/>
          <w:sz w:val="28"/>
          <w:szCs w:val="28"/>
        </w:rPr>
        <w:t>Lunch to go</w:t>
      </w:r>
      <w:r w:rsidR="003221C0">
        <w:rPr>
          <w:color w:val="FF0000"/>
          <w:sz w:val="28"/>
          <w:szCs w:val="28"/>
        </w:rPr>
        <w:t xml:space="preserve"> only Monday – Friday</w:t>
      </w:r>
      <w:r w:rsidR="00CC5582">
        <w:rPr>
          <w:color w:val="FF0000"/>
          <w:sz w:val="28"/>
          <w:szCs w:val="28"/>
        </w:rPr>
        <w:t>,</w:t>
      </w:r>
      <w:r w:rsidR="003221C0">
        <w:rPr>
          <w:color w:val="FF0000"/>
          <w:sz w:val="28"/>
          <w:szCs w:val="28"/>
        </w:rPr>
        <w:t xml:space="preserve"> 11:15 am – 1:00 pm and Sundays 12 pm – 1:00 pm. </w:t>
      </w:r>
      <w:r w:rsidR="00143F6E" w:rsidRPr="00A6775F">
        <w:rPr>
          <w:color w:val="FF0000"/>
          <w:sz w:val="28"/>
          <w:szCs w:val="28"/>
        </w:rPr>
        <w:t>No dinners</w:t>
      </w:r>
      <w:r w:rsidR="00965C34">
        <w:rPr>
          <w:color w:val="FF0000"/>
          <w:sz w:val="28"/>
          <w:szCs w:val="28"/>
        </w:rPr>
        <w:t xml:space="preserve"> are</w:t>
      </w:r>
      <w:r w:rsidR="00143F6E" w:rsidRPr="00A6775F">
        <w:rPr>
          <w:color w:val="FF0000"/>
          <w:sz w:val="28"/>
          <w:szCs w:val="28"/>
        </w:rPr>
        <w:t xml:space="preserve"> </w:t>
      </w:r>
      <w:r w:rsidR="003221C0">
        <w:rPr>
          <w:color w:val="FF0000"/>
          <w:sz w:val="28"/>
          <w:szCs w:val="28"/>
        </w:rPr>
        <w:t xml:space="preserve">available </w:t>
      </w:r>
      <w:proofErr w:type="gramStart"/>
      <w:r w:rsidR="00143F6E" w:rsidRPr="00A6775F">
        <w:rPr>
          <w:color w:val="FF0000"/>
          <w:sz w:val="28"/>
          <w:szCs w:val="28"/>
        </w:rPr>
        <w:t>at this time</w:t>
      </w:r>
      <w:proofErr w:type="gramEnd"/>
      <w:r w:rsidR="00143F6E" w:rsidRPr="00A6775F">
        <w:rPr>
          <w:color w:val="FF0000"/>
          <w:sz w:val="28"/>
          <w:szCs w:val="28"/>
        </w:rPr>
        <w:t>.</w:t>
      </w:r>
    </w:p>
    <w:p w14:paraId="3272E47A" w14:textId="03387A86" w:rsidR="00143F6E" w:rsidRPr="00A6775F" w:rsidRDefault="00143F6E" w:rsidP="0007436D">
      <w:pPr>
        <w:spacing w:after="0"/>
        <w:rPr>
          <w:color w:val="FF0000"/>
          <w:sz w:val="28"/>
          <w:szCs w:val="28"/>
        </w:rPr>
      </w:pPr>
    </w:p>
    <w:p w14:paraId="6B85AB69" w14:textId="77777777" w:rsidR="00B02BA6" w:rsidRDefault="00B02BA6" w:rsidP="0007436D">
      <w:pPr>
        <w:spacing w:after="0"/>
        <w:rPr>
          <w:b/>
          <w:bCs/>
          <w:sz w:val="28"/>
          <w:szCs w:val="28"/>
        </w:rPr>
      </w:pPr>
    </w:p>
    <w:p w14:paraId="7E521D90" w14:textId="7EA3C33B" w:rsidR="00A6775F" w:rsidRDefault="00A6775F" w:rsidP="0007436D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ulah Baptist Church (Food Pantry and Meal Program)</w:t>
      </w:r>
    </w:p>
    <w:p w14:paraId="38D8D19A" w14:textId="10DDBBA5" w:rsidR="00A6775F" w:rsidRDefault="00A6775F" w:rsidP="0007436D">
      <w:pPr>
        <w:spacing w:after="0"/>
        <w:rPr>
          <w:sz w:val="28"/>
          <w:szCs w:val="28"/>
        </w:rPr>
      </w:pPr>
      <w:r w:rsidRPr="00A6775F">
        <w:rPr>
          <w:sz w:val="28"/>
          <w:szCs w:val="28"/>
        </w:rPr>
        <w:t>92 Catherine St., Poughkeepsie, NY 12601</w:t>
      </w:r>
    </w:p>
    <w:p w14:paraId="257468D2" w14:textId="0341CD8C" w:rsidR="00A6775F" w:rsidRDefault="00A6775F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473-1662</w:t>
      </w:r>
    </w:p>
    <w:p w14:paraId="0E77259D" w14:textId="713C1851" w:rsidR="00A6775F" w:rsidRDefault="00A6775F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Food pant</w:t>
      </w:r>
      <w:r w:rsidR="00965C34">
        <w:rPr>
          <w:sz w:val="28"/>
          <w:szCs w:val="28"/>
        </w:rPr>
        <w:t>r</w:t>
      </w:r>
      <w:r>
        <w:rPr>
          <w:sz w:val="28"/>
          <w:szCs w:val="28"/>
        </w:rPr>
        <w:t>y is open Monday 6:30- 7:30 pm; soup kitchen is open 11:30 am -12:30 pm</w:t>
      </w:r>
    </w:p>
    <w:p w14:paraId="3F300569" w14:textId="44B4A820" w:rsidR="00A6775F" w:rsidRPr="00A6775F" w:rsidRDefault="00A6775F" w:rsidP="0007436D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One ID per family required</w:t>
      </w:r>
    </w:p>
    <w:p w14:paraId="0089463E" w14:textId="588C66E7" w:rsidR="00A6775F" w:rsidRDefault="00A6775F" w:rsidP="00A6775F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 w:rsidRPr="00A6775F">
        <w:rPr>
          <w:color w:val="FF0000"/>
          <w:sz w:val="28"/>
          <w:szCs w:val="28"/>
        </w:rPr>
        <w:t>.</w:t>
      </w:r>
    </w:p>
    <w:p w14:paraId="0CE7B339" w14:textId="77777777" w:rsidR="0014212B" w:rsidRDefault="0014212B" w:rsidP="00A6775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6E33C63E" w14:textId="1C3A8AB3" w:rsidR="00A6775F" w:rsidRDefault="00A6775F" w:rsidP="00A6775F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 xml:space="preserve">St. Paul’s </w:t>
      </w:r>
      <w:r w:rsidR="00A53777">
        <w:rPr>
          <w:b/>
          <w:bCs/>
          <w:color w:val="000000" w:themeColor="text1"/>
          <w:sz w:val="28"/>
          <w:szCs w:val="28"/>
        </w:rPr>
        <w:t xml:space="preserve">Episcopal Church </w:t>
      </w:r>
      <w:r w:rsidR="00DC7CEC">
        <w:rPr>
          <w:b/>
          <w:bCs/>
          <w:color w:val="000000" w:themeColor="text1"/>
          <w:sz w:val="28"/>
          <w:szCs w:val="28"/>
        </w:rPr>
        <w:t>(Food Pantry)</w:t>
      </w:r>
    </w:p>
    <w:p w14:paraId="4D726883" w14:textId="3069480F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61 Mansion St., Poughkeepsie, NY 12601</w:t>
      </w:r>
    </w:p>
    <w:p w14:paraId="51FE3A18" w14:textId="650F2916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52-8440</w:t>
      </w:r>
    </w:p>
    <w:p w14:paraId="11A82C54" w14:textId="0F233CD8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Tuesday, Wednesday and Thursday, 10:00 am – 2:00 pm</w:t>
      </w:r>
    </w:p>
    <w:p w14:paraId="2B4A3375" w14:textId="017E952C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Families are eligible once per month. Bring bags if possible.</w:t>
      </w:r>
    </w:p>
    <w:p w14:paraId="702D6E55" w14:textId="19EEB04E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</w:p>
    <w:p w14:paraId="74EE69B0" w14:textId="1D02B3CF" w:rsidR="00DC7CEC" w:rsidRDefault="00DC7CEC" w:rsidP="00A6775F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Salvation Army Breakfast Program (Meal Program)</w:t>
      </w:r>
    </w:p>
    <w:p w14:paraId="526DB238" w14:textId="4DB22658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9 Pershing Ave., Poughkeepsie, NY 12601</w:t>
      </w:r>
    </w:p>
    <w:p w14:paraId="4675D735" w14:textId="3F19F2A3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71-1210</w:t>
      </w:r>
    </w:p>
    <w:p w14:paraId="617E2A29" w14:textId="54C44C62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Monday through Friday 8:30 am – 9:30 am</w:t>
      </w:r>
    </w:p>
    <w:p w14:paraId="09B323F2" w14:textId="71AFBBC6" w:rsidR="00DC7CEC" w:rsidRDefault="00A53777" w:rsidP="00A6775F">
      <w:pPr>
        <w:spacing w:after="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Curbside delivery</w:t>
      </w:r>
    </w:p>
    <w:p w14:paraId="0ED37D32" w14:textId="62769C36" w:rsidR="00DC7CEC" w:rsidRDefault="00DC7CEC" w:rsidP="00A6775F">
      <w:pPr>
        <w:spacing w:after="0"/>
        <w:rPr>
          <w:color w:val="FF0000"/>
          <w:sz w:val="28"/>
          <w:szCs w:val="28"/>
        </w:rPr>
      </w:pPr>
    </w:p>
    <w:p w14:paraId="7B53B488" w14:textId="0E7F5C7C" w:rsidR="00DC7CEC" w:rsidRDefault="00DC7CEC" w:rsidP="00A6775F">
      <w:pPr>
        <w:spacing w:after="0"/>
        <w:rPr>
          <w:b/>
          <w:bCs/>
          <w:color w:val="000000" w:themeColor="text1"/>
          <w:sz w:val="28"/>
          <w:szCs w:val="28"/>
        </w:rPr>
      </w:pPr>
      <w:r w:rsidRPr="00DC7CEC">
        <w:rPr>
          <w:b/>
          <w:bCs/>
          <w:color w:val="000000" w:themeColor="text1"/>
          <w:sz w:val="28"/>
          <w:szCs w:val="28"/>
        </w:rPr>
        <w:t>Mother’s Cupboard (Food Pantry)</w:t>
      </w:r>
    </w:p>
    <w:p w14:paraId="470BC635" w14:textId="2D75CC5F" w:rsidR="00DC7CEC" w:rsidRP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92 Catherine St., Poughkeepsie, NY</w:t>
      </w:r>
    </w:p>
    <w:p w14:paraId="1B2E3008" w14:textId="3A69ADD9" w:rsidR="00DC7CEC" w:rsidRP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(845) 473-1662</w:t>
      </w:r>
    </w:p>
    <w:p w14:paraId="033F33A1" w14:textId="5093D384" w:rsidR="00DC7CEC" w:rsidRP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 xml:space="preserve">Hours of operation: </w:t>
      </w:r>
      <w:r w:rsidR="00A53777">
        <w:rPr>
          <w:color w:val="000000" w:themeColor="text1"/>
          <w:sz w:val="28"/>
          <w:szCs w:val="28"/>
        </w:rPr>
        <w:t>Tuesday</w:t>
      </w:r>
      <w:r w:rsidRPr="00DC7CEC">
        <w:rPr>
          <w:color w:val="000000" w:themeColor="text1"/>
          <w:sz w:val="28"/>
          <w:szCs w:val="28"/>
        </w:rPr>
        <w:t xml:space="preserve"> </w:t>
      </w:r>
      <w:r w:rsidR="00A53777">
        <w:rPr>
          <w:color w:val="000000" w:themeColor="text1"/>
          <w:sz w:val="28"/>
          <w:szCs w:val="28"/>
        </w:rPr>
        <w:t>4</w:t>
      </w:r>
      <w:r w:rsidRPr="00DC7CEC">
        <w:rPr>
          <w:color w:val="000000" w:themeColor="text1"/>
          <w:sz w:val="28"/>
          <w:szCs w:val="28"/>
        </w:rPr>
        <w:t xml:space="preserve">:30 </w:t>
      </w:r>
      <w:r w:rsidR="00A53777">
        <w:rPr>
          <w:color w:val="000000" w:themeColor="text1"/>
          <w:sz w:val="28"/>
          <w:szCs w:val="28"/>
        </w:rPr>
        <w:t>pm</w:t>
      </w:r>
      <w:r w:rsidRPr="00DC7CEC">
        <w:rPr>
          <w:color w:val="000000" w:themeColor="text1"/>
          <w:sz w:val="28"/>
          <w:szCs w:val="28"/>
        </w:rPr>
        <w:t xml:space="preserve"> – </w:t>
      </w:r>
      <w:r w:rsidR="00A53777">
        <w:rPr>
          <w:color w:val="000000" w:themeColor="text1"/>
          <w:sz w:val="28"/>
          <w:szCs w:val="28"/>
        </w:rPr>
        <w:t>5</w:t>
      </w:r>
      <w:r w:rsidRPr="00DC7CEC">
        <w:rPr>
          <w:color w:val="000000" w:themeColor="text1"/>
          <w:sz w:val="28"/>
          <w:szCs w:val="28"/>
        </w:rPr>
        <w:t>:30 pm</w:t>
      </w:r>
    </w:p>
    <w:p w14:paraId="02178E81" w14:textId="5CC2A7B4" w:rsidR="00DC7CEC" w:rsidRDefault="00DC7CEC" w:rsidP="00DC7CEC">
      <w:pPr>
        <w:spacing w:after="0"/>
        <w:rPr>
          <w:color w:val="FF0000"/>
          <w:sz w:val="28"/>
          <w:szCs w:val="28"/>
        </w:rPr>
      </w:pPr>
    </w:p>
    <w:p w14:paraId="03712203" w14:textId="77777777" w:rsidR="00965C34" w:rsidRDefault="00965C34" w:rsidP="00DC7CEC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7D216DD3" w14:textId="77777777" w:rsidR="00965C34" w:rsidRDefault="00965C34" w:rsidP="00DC7CEC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32A8911D" w14:textId="26329240" w:rsidR="00DC7CEC" w:rsidRPr="00DC7CEC" w:rsidRDefault="00DC7CEC" w:rsidP="00DC7CEC">
      <w:pPr>
        <w:spacing w:after="0"/>
        <w:rPr>
          <w:b/>
          <w:bCs/>
          <w:color w:val="000000" w:themeColor="text1"/>
          <w:sz w:val="28"/>
          <w:szCs w:val="28"/>
        </w:rPr>
      </w:pPr>
      <w:r w:rsidRPr="00DC7CEC">
        <w:rPr>
          <w:b/>
          <w:bCs/>
          <w:color w:val="000000" w:themeColor="text1"/>
          <w:sz w:val="28"/>
          <w:szCs w:val="28"/>
        </w:rPr>
        <w:t>Dutchess County Community Action of Poughkeepsie (Food Pantry)</w:t>
      </w:r>
    </w:p>
    <w:p w14:paraId="121DAD0A" w14:textId="2E88EDBF" w:rsidR="00DC7CEC" w:rsidRPr="00DC7CEC" w:rsidRDefault="00DC7CEC" w:rsidP="00DC7CEC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77 Can</w:t>
      </w:r>
      <w:r w:rsidR="005B6387">
        <w:rPr>
          <w:color w:val="000000" w:themeColor="text1"/>
          <w:sz w:val="28"/>
          <w:szCs w:val="28"/>
        </w:rPr>
        <w:t>n</w:t>
      </w:r>
      <w:r w:rsidRPr="00DC7CEC">
        <w:rPr>
          <w:color w:val="000000" w:themeColor="text1"/>
          <w:sz w:val="28"/>
          <w:szCs w:val="28"/>
        </w:rPr>
        <w:t>on Street, Poughkeepsie, NY 12601</w:t>
      </w:r>
    </w:p>
    <w:p w14:paraId="1987125C" w14:textId="24F759DD" w:rsidR="00DC7CEC" w:rsidRPr="00DC7CEC" w:rsidRDefault="00DC7CEC" w:rsidP="00DC7CEC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(845) 452-5104</w:t>
      </w:r>
    </w:p>
    <w:p w14:paraId="5777F65C" w14:textId="77777777" w:rsidR="00965C34" w:rsidRDefault="00DC7CEC" w:rsidP="00DC7CEC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Hours of operation: call to make an appointment</w:t>
      </w:r>
    </w:p>
    <w:p w14:paraId="403F4C3A" w14:textId="30330708" w:rsidR="00DC7CEC" w:rsidRPr="00DC7CEC" w:rsidRDefault="00DC7CEC" w:rsidP="00DC7CEC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Monday through Friday 8:30 am -</w:t>
      </w:r>
      <w:r>
        <w:rPr>
          <w:color w:val="000000" w:themeColor="text1"/>
          <w:sz w:val="28"/>
          <w:szCs w:val="28"/>
        </w:rPr>
        <w:t xml:space="preserve"> </w:t>
      </w:r>
      <w:r w:rsidRPr="00DC7CEC">
        <w:rPr>
          <w:color w:val="000000" w:themeColor="text1"/>
          <w:sz w:val="28"/>
          <w:szCs w:val="28"/>
        </w:rPr>
        <w:t>4:30 pm (closed 12- 1 pm)</w:t>
      </w:r>
    </w:p>
    <w:p w14:paraId="74E92274" w14:textId="25326732" w:rsidR="00DC7CEC" w:rsidRPr="00DC7CEC" w:rsidRDefault="00DC7CEC" w:rsidP="00DC7CEC">
      <w:pPr>
        <w:spacing w:after="0"/>
        <w:rPr>
          <w:color w:val="000000" w:themeColor="text1"/>
          <w:sz w:val="28"/>
          <w:szCs w:val="28"/>
        </w:rPr>
      </w:pPr>
      <w:r w:rsidRPr="00DC7CEC">
        <w:rPr>
          <w:color w:val="000000" w:themeColor="text1"/>
          <w:sz w:val="28"/>
          <w:szCs w:val="28"/>
        </w:rPr>
        <w:t>Eligibility Restrictions: Must bring proof of address and I.D. for self and dependents</w:t>
      </w:r>
    </w:p>
    <w:p w14:paraId="684DFDF1" w14:textId="77777777" w:rsidR="00DC7CEC" w:rsidRPr="00DC7CEC" w:rsidRDefault="00DC7CEC" w:rsidP="00DC7CEC">
      <w:pPr>
        <w:spacing w:after="0"/>
        <w:rPr>
          <w:color w:val="000000" w:themeColor="text1"/>
          <w:sz w:val="28"/>
          <w:szCs w:val="28"/>
        </w:rPr>
      </w:pPr>
    </w:p>
    <w:p w14:paraId="688238A1" w14:textId="77777777" w:rsidR="00B02BA6" w:rsidRDefault="00B02BA6" w:rsidP="00A6775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64FE8CA9" w14:textId="020DDA74" w:rsidR="00DC7CEC" w:rsidRDefault="00DC7CEC" w:rsidP="00A6775F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River Haven LLS (Food Pantry)</w:t>
      </w:r>
    </w:p>
    <w:p w14:paraId="76C684A2" w14:textId="6E7EE630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391 Manchester Rd., Poughkeepsie, NY (temporary address)</w:t>
      </w:r>
    </w:p>
    <w:p w14:paraId="1551AD5C" w14:textId="4EFC2B85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54-2300</w:t>
      </w:r>
    </w:p>
    <w:p w14:paraId="40F9DB10" w14:textId="77777777" w:rsidR="00965C34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call ahead to make an appointment with Chantal</w:t>
      </w:r>
    </w:p>
    <w:p w14:paraId="3B1E64C2" w14:textId="0FBB12D0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Monday through Friday 10:00 am -5:00 pm.</w:t>
      </w:r>
    </w:p>
    <w:p w14:paraId="3228D134" w14:textId="297DD376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The food pant</w:t>
      </w:r>
      <w:r w:rsidR="00965C34">
        <w:rPr>
          <w:color w:val="000000" w:themeColor="text1"/>
          <w:sz w:val="28"/>
          <w:szCs w:val="28"/>
        </w:rPr>
        <w:t>r</w:t>
      </w:r>
      <w:r>
        <w:rPr>
          <w:color w:val="000000" w:themeColor="text1"/>
          <w:sz w:val="28"/>
          <w:szCs w:val="28"/>
        </w:rPr>
        <w:t>y only has non-perishables</w:t>
      </w:r>
    </w:p>
    <w:p w14:paraId="38A1D8A8" w14:textId="340178E1" w:rsidR="00DC7CEC" w:rsidRDefault="00DC7CEC" w:rsidP="00A6775F">
      <w:pPr>
        <w:spacing w:after="0"/>
        <w:rPr>
          <w:color w:val="000000" w:themeColor="text1"/>
          <w:sz w:val="28"/>
          <w:szCs w:val="28"/>
        </w:rPr>
      </w:pPr>
    </w:p>
    <w:p w14:paraId="7E2B3CA5" w14:textId="51B2096B" w:rsidR="00F777D6" w:rsidRDefault="00F777D6" w:rsidP="00A6775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362028D6" w14:textId="44A3E989" w:rsidR="00BC7EA7" w:rsidRDefault="00BC7EA7" w:rsidP="00A6775F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rinity Temple Church (Food Pantry)</w:t>
      </w:r>
    </w:p>
    <w:p w14:paraId="177E2B9A" w14:textId="5B262F68" w:rsidR="00BC7EA7" w:rsidRPr="00BC7EA7" w:rsidRDefault="00BC7EA7" w:rsidP="00A6775F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 xml:space="preserve">16 </w:t>
      </w:r>
      <w:proofErr w:type="spellStart"/>
      <w:r w:rsidRPr="00BC7EA7">
        <w:rPr>
          <w:color w:val="000000" w:themeColor="text1"/>
          <w:sz w:val="28"/>
          <w:szCs w:val="28"/>
        </w:rPr>
        <w:t>SouthBridge</w:t>
      </w:r>
      <w:proofErr w:type="spellEnd"/>
      <w:r w:rsidRPr="00BC7EA7">
        <w:rPr>
          <w:color w:val="000000" w:themeColor="text1"/>
          <w:sz w:val="28"/>
          <w:szCs w:val="28"/>
        </w:rPr>
        <w:t xml:space="preserve"> Street, Poughkeepsie, NY</w:t>
      </w:r>
    </w:p>
    <w:p w14:paraId="4FC409EC" w14:textId="75E4304F" w:rsidR="00BC7EA7" w:rsidRPr="00BC7EA7" w:rsidRDefault="00BC7EA7" w:rsidP="00A6775F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>(845) 297-0811</w:t>
      </w:r>
    </w:p>
    <w:p w14:paraId="4E1E4FAB" w14:textId="0A0C5598" w:rsidR="00BC7EA7" w:rsidRDefault="00BC7EA7" w:rsidP="00A6775F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>Hours of operation: Wednesday 1:00 pm – 5:00 pm</w:t>
      </w:r>
    </w:p>
    <w:p w14:paraId="25658407" w14:textId="28214D2A" w:rsidR="00BC7EA7" w:rsidRDefault="00BC7EA7" w:rsidP="00BC7EA7">
      <w:pPr>
        <w:spacing w:after="0"/>
        <w:rPr>
          <w:color w:val="FF0000"/>
          <w:sz w:val="28"/>
          <w:szCs w:val="28"/>
        </w:rPr>
      </w:pPr>
      <w:r w:rsidRPr="00A6775F">
        <w:rPr>
          <w:color w:val="FF0000"/>
          <w:sz w:val="28"/>
          <w:szCs w:val="28"/>
        </w:rPr>
        <w:t xml:space="preserve">No updated information available </w:t>
      </w:r>
      <w:proofErr w:type="gramStart"/>
      <w:r w:rsidRPr="00A6775F">
        <w:rPr>
          <w:color w:val="FF0000"/>
          <w:sz w:val="28"/>
          <w:szCs w:val="28"/>
        </w:rPr>
        <w:t>at this time</w:t>
      </w:r>
      <w:proofErr w:type="gramEnd"/>
      <w:r>
        <w:rPr>
          <w:color w:val="FF0000"/>
          <w:sz w:val="28"/>
          <w:szCs w:val="28"/>
        </w:rPr>
        <w:t>.</w:t>
      </w:r>
    </w:p>
    <w:p w14:paraId="29CDA33A" w14:textId="50FB9F4B" w:rsidR="00BC7EA7" w:rsidRDefault="00BC7EA7" w:rsidP="00BC7EA7">
      <w:pPr>
        <w:spacing w:after="0"/>
        <w:rPr>
          <w:color w:val="FF0000"/>
          <w:sz w:val="28"/>
          <w:szCs w:val="28"/>
        </w:rPr>
      </w:pPr>
    </w:p>
    <w:p w14:paraId="601AD510" w14:textId="14776CD6" w:rsidR="00BC7EA7" w:rsidRDefault="00BC7EA7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New Hope Center (Food Pantry)</w:t>
      </w:r>
    </w:p>
    <w:p w14:paraId="79A665E0" w14:textId="4497057D" w:rsidR="00BC7EA7" w:rsidRP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>120 Hudson Ave., Poughkeepsie, NY 12601 (in the gym)</w:t>
      </w:r>
    </w:p>
    <w:p w14:paraId="4F06E85A" w14:textId="70BA6BA4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>Hours of operation: Tuesdays 1:00 pm – 3:00 pm</w:t>
      </w:r>
    </w:p>
    <w:p w14:paraId="3AC06D9C" w14:textId="0339DD68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</w:p>
    <w:p w14:paraId="325CEFB3" w14:textId="77777777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</w:p>
    <w:p w14:paraId="3DAF46D5" w14:textId="4D3F0C70" w:rsidR="00BC7EA7" w:rsidRPr="003221C0" w:rsidRDefault="00BC7EA7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 w:rsidRPr="003221C0">
        <w:rPr>
          <w:b/>
          <w:bCs/>
          <w:color w:val="000000" w:themeColor="text1"/>
          <w:sz w:val="28"/>
          <w:szCs w:val="28"/>
        </w:rPr>
        <w:t>HLPC Missions Supper Kitchen (Meal Program)</w:t>
      </w:r>
    </w:p>
    <w:p w14:paraId="7F893AB2" w14:textId="04892D79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33 South Clover Rd., Poughkeepsie, NY 12601</w:t>
      </w:r>
    </w:p>
    <w:p w14:paraId="4C182651" w14:textId="10A0D2FF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73-2439; contact Marcia Hanson</w:t>
      </w:r>
    </w:p>
    <w:p w14:paraId="04CB408E" w14:textId="62F584F1" w:rsidR="00A53777" w:rsidRDefault="00A53777" w:rsidP="00BC7EA7">
      <w:pPr>
        <w:spacing w:after="0"/>
        <w:rPr>
          <w:color w:val="000000" w:themeColor="text1"/>
          <w:sz w:val="28"/>
          <w:szCs w:val="28"/>
        </w:rPr>
      </w:pPr>
      <w:r w:rsidRPr="00BC7EA7">
        <w:rPr>
          <w:color w:val="000000" w:themeColor="text1"/>
          <w:sz w:val="28"/>
          <w:szCs w:val="28"/>
        </w:rPr>
        <w:t>Hours of operation:</w:t>
      </w:r>
      <w:r>
        <w:rPr>
          <w:color w:val="000000" w:themeColor="text1"/>
          <w:sz w:val="28"/>
          <w:szCs w:val="28"/>
        </w:rPr>
        <w:t xml:space="preserve"> Saturday 5: 00</w:t>
      </w:r>
      <w:r w:rsidR="00965C34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>pm – 7:00 pm</w:t>
      </w:r>
    </w:p>
    <w:p w14:paraId="34629316" w14:textId="7EC468C0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e a resident of Dutchess County</w:t>
      </w:r>
    </w:p>
    <w:p w14:paraId="34033B00" w14:textId="77777777" w:rsidR="00965C34" w:rsidRDefault="00965C34" w:rsidP="00BC7EA7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465D1A4A" w14:textId="286B35FF" w:rsidR="00BC7EA7" w:rsidRDefault="00BC7EA7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he Salvation Army</w:t>
      </w:r>
    </w:p>
    <w:p w14:paraId="00189C02" w14:textId="717AC79A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9 Pershing Ave., Poughkeepsie, NY 12601</w:t>
      </w:r>
    </w:p>
    <w:p w14:paraId="0E484440" w14:textId="3BD4B079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71-1210, contact Marie Herring</w:t>
      </w:r>
    </w:p>
    <w:p w14:paraId="6982F65C" w14:textId="25A5AA2C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by appointment</w:t>
      </w:r>
      <w:r w:rsidR="00A53777">
        <w:rPr>
          <w:color w:val="000000" w:themeColor="text1"/>
          <w:sz w:val="28"/>
          <w:szCs w:val="28"/>
        </w:rPr>
        <w:t xml:space="preserve"> Only</w:t>
      </w:r>
    </w:p>
    <w:p w14:paraId="64EA4B82" w14:textId="7FF9FB6C" w:rsidR="00BC7EA7" w:rsidRDefault="00BC7EA7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Eligibility Restrictions: Must bring </w:t>
      </w:r>
      <w:r w:rsidR="00965C34">
        <w:rPr>
          <w:color w:val="000000" w:themeColor="text1"/>
          <w:sz w:val="28"/>
          <w:szCs w:val="28"/>
        </w:rPr>
        <w:t xml:space="preserve">a </w:t>
      </w:r>
      <w:r>
        <w:rPr>
          <w:color w:val="000000" w:themeColor="text1"/>
          <w:sz w:val="28"/>
          <w:szCs w:val="28"/>
        </w:rPr>
        <w:t>photo ID, proof of income, proof of address, can come once every 60 days</w:t>
      </w:r>
    </w:p>
    <w:p w14:paraId="70DDCACC" w14:textId="77777777" w:rsidR="00B02BA6" w:rsidRDefault="00B02BA6" w:rsidP="00BC7EA7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56EB18D9" w14:textId="66C363F0" w:rsidR="00725E61" w:rsidRDefault="00725E61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Glory Oasis (Food Pantry)</w:t>
      </w:r>
    </w:p>
    <w:p w14:paraId="618405C1" w14:textId="26C19DAB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668 Dutchess Turnpike, Poughkeepsie, NY 12603</w:t>
      </w:r>
    </w:p>
    <w:p w14:paraId="6CCA6716" w14:textId="0D911B66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670-6715</w:t>
      </w:r>
    </w:p>
    <w:p w14:paraId="12D4DA12" w14:textId="3EED33BF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Saturday 12:00 pm – 2:00 pm</w:t>
      </w:r>
    </w:p>
    <w:p w14:paraId="281D006D" w14:textId="7BA61176" w:rsidR="00725E61" w:rsidRDefault="00725E61" w:rsidP="00BC7EA7">
      <w:pPr>
        <w:spacing w:after="0"/>
        <w:rPr>
          <w:color w:val="FF0000"/>
          <w:sz w:val="28"/>
          <w:szCs w:val="28"/>
        </w:rPr>
      </w:pPr>
    </w:p>
    <w:p w14:paraId="6EF5B78F" w14:textId="77777777" w:rsidR="00236663" w:rsidRPr="00B02BA6" w:rsidRDefault="00236663" w:rsidP="00236663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Red Hook</w:t>
      </w:r>
    </w:p>
    <w:p w14:paraId="638FD3CC" w14:textId="77777777" w:rsidR="00236663" w:rsidRPr="00D72283" w:rsidRDefault="00236663" w:rsidP="0023666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1FBD2AC7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Red Hook Community Action (Food Pantry)</w:t>
      </w:r>
    </w:p>
    <w:p w14:paraId="371EDCD3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44-46 E. Market St., Red Hook, NY 12571</w:t>
      </w:r>
    </w:p>
    <w:p w14:paraId="360A5DE6" w14:textId="5E012C36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452-5104</w:t>
      </w:r>
      <w:r w:rsidR="00965C34">
        <w:rPr>
          <w:color w:val="000000" w:themeColor="text1"/>
          <w:sz w:val="28"/>
          <w:szCs w:val="28"/>
        </w:rPr>
        <w:t xml:space="preserve"> Ext. 202</w:t>
      </w:r>
      <w:bookmarkStart w:id="0" w:name="_GoBack"/>
      <w:bookmarkEnd w:id="0"/>
    </w:p>
    <w:p w14:paraId="7BB9F7FA" w14:textId="77777777" w:rsidR="00965C34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Hours of operation: call to make an appointment </w:t>
      </w:r>
    </w:p>
    <w:p w14:paraId="46C112D3" w14:textId="62E163AE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Monday, Wednesday, or Friday 8:30 am -4:30 pm</w:t>
      </w:r>
    </w:p>
    <w:p w14:paraId="77FC136C" w14:textId="77777777" w:rsidR="00236663" w:rsidRPr="00D7228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e a Dutchess County Resident; bring proof of address</w:t>
      </w:r>
    </w:p>
    <w:p w14:paraId="1C821038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44B50318" w14:textId="77777777" w:rsidR="00236663" w:rsidRDefault="00236663" w:rsidP="00236663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St. Christopher’s Catholic Church (Food Pantry)</w:t>
      </w:r>
    </w:p>
    <w:p w14:paraId="6F4485E2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30 Benner Rd., Red Hook, NY 12571</w:t>
      </w:r>
    </w:p>
    <w:p w14:paraId="32D12AF6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758-3732</w:t>
      </w:r>
    </w:p>
    <w:p w14:paraId="1D69DC96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Third Sunday of each month, 12 pm – 1 pm</w:t>
      </w:r>
    </w:p>
    <w:p w14:paraId="01402955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e a Red hook resident; bring proof of address.</w:t>
      </w:r>
    </w:p>
    <w:p w14:paraId="157E5642" w14:textId="77777777" w:rsidR="00236663" w:rsidRDefault="00236663" w:rsidP="00236663">
      <w:pPr>
        <w:spacing w:after="0"/>
        <w:rPr>
          <w:color w:val="000000" w:themeColor="text1"/>
          <w:sz w:val="28"/>
          <w:szCs w:val="28"/>
        </w:rPr>
      </w:pPr>
    </w:p>
    <w:p w14:paraId="2ABFD42E" w14:textId="77777777" w:rsidR="00236663" w:rsidRDefault="00236663" w:rsidP="00236663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d Hook United Methodist Church (Food Pantry)</w:t>
      </w:r>
    </w:p>
    <w:p w14:paraId="1C3BC284" w14:textId="164FB6FF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4 Church St., Suite 2, Red </w:t>
      </w:r>
      <w:r w:rsidR="00965C34">
        <w:rPr>
          <w:sz w:val="28"/>
          <w:szCs w:val="28"/>
        </w:rPr>
        <w:t>H</w:t>
      </w:r>
      <w:r>
        <w:rPr>
          <w:sz w:val="28"/>
          <w:szCs w:val="28"/>
        </w:rPr>
        <w:t>ook, NY 12571</w:t>
      </w:r>
    </w:p>
    <w:p w14:paraId="3BA1FCF6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758-6283; contact Patricia Brammer</w:t>
      </w:r>
    </w:p>
    <w:p w14:paraId="507231A3" w14:textId="77777777" w:rsidR="00236663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: Sunday 12:30 – 2:00 pm</w:t>
      </w:r>
    </w:p>
    <w:p w14:paraId="47E7084A" w14:textId="77777777" w:rsidR="00236663" w:rsidRPr="00FC6C20" w:rsidRDefault="00236663" w:rsidP="00236663">
      <w:pPr>
        <w:spacing w:after="0"/>
        <w:rPr>
          <w:sz w:val="28"/>
          <w:szCs w:val="28"/>
        </w:rPr>
      </w:pPr>
      <w:r>
        <w:rPr>
          <w:sz w:val="28"/>
          <w:szCs w:val="28"/>
        </w:rPr>
        <w:t>Eligibility Restrictions: Must be a Red Hook resident; bring proof of address</w:t>
      </w:r>
    </w:p>
    <w:p w14:paraId="360269F8" w14:textId="77777777" w:rsidR="00B02BA6" w:rsidRDefault="00B02BA6" w:rsidP="00B02BA6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4BE8F1B2" w14:textId="6F694ED6" w:rsidR="00B02BA6" w:rsidRPr="00B02BA6" w:rsidRDefault="00B02BA6" w:rsidP="00B02BA6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Rhinebeck</w:t>
      </w:r>
    </w:p>
    <w:p w14:paraId="428D1022" w14:textId="77777777" w:rsidR="00B02BA6" w:rsidRPr="00D72283" w:rsidRDefault="00B02BA6" w:rsidP="00B02BA6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38B0B35B" w14:textId="7F7D9C94" w:rsidR="00B02BA6" w:rsidRDefault="00B02BA6" w:rsidP="00B02BA6">
      <w:pPr>
        <w:spacing w:after="0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Jayne Brooks Memorial Church of the Messiah (Food Pantry)</w:t>
      </w:r>
    </w:p>
    <w:p w14:paraId="6DDD7D14" w14:textId="77777777" w:rsidR="00B02BA6" w:rsidRDefault="00B02BA6" w:rsidP="00B02BA6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6436 Montgomery Street, Rhinebeck, NY</w:t>
      </w:r>
    </w:p>
    <w:p w14:paraId="65144BFE" w14:textId="77777777" w:rsidR="00B02BA6" w:rsidRDefault="00B02BA6" w:rsidP="00B02BA6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876-3533</w:t>
      </w:r>
    </w:p>
    <w:p w14:paraId="56B4467C" w14:textId="77777777" w:rsidR="00B02BA6" w:rsidRPr="00E24A51" w:rsidRDefault="00B02BA6" w:rsidP="00B02BA6">
      <w:pPr>
        <w:spacing w:after="0"/>
        <w:rPr>
          <w:color w:val="000000" w:themeColor="text1"/>
          <w:sz w:val="28"/>
          <w:szCs w:val="28"/>
        </w:rPr>
      </w:pPr>
      <w:r w:rsidRPr="00E24A51">
        <w:rPr>
          <w:color w:val="000000" w:themeColor="text1"/>
          <w:sz w:val="28"/>
          <w:szCs w:val="28"/>
        </w:rPr>
        <w:t xml:space="preserve">Hours of operation: </w:t>
      </w:r>
      <w:r>
        <w:rPr>
          <w:color w:val="000000" w:themeColor="text1"/>
          <w:sz w:val="28"/>
          <w:szCs w:val="28"/>
        </w:rPr>
        <w:t xml:space="preserve">Saturday </w:t>
      </w:r>
      <w:r w:rsidRPr="00E24A51">
        <w:rPr>
          <w:color w:val="000000" w:themeColor="text1"/>
          <w:sz w:val="28"/>
          <w:szCs w:val="28"/>
        </w:rPr>
        <w:t>10:00 am – 1:00 pm</w:t>
      </w:r>
    </w:p>
    <w:p w14:paraId="5D00DC83" w14:textId="77777777" w:rsidR="00B02BA6" w:rsidRDefault="00B02BA6" w:rsidP="00B02BA6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live in Rhinebeck or surrounding area; bring proof of address</w:t>
      </w:r>
    </w:p>
    <w:p w14:paraId="765E5304" w14:textId="77777777" w:rsidR="00B02BA6" w:rsidRDefault="00B02BA6" w:rsidP="00B02BA6">
      <w:pPr>
        <w:spacing w:after="0"/>
        <w:rPr>
          <w:b/>
          <w:bCs/>
          <w:sz w:val="28"/>
          <w:szCs w:val="28"/>
        </w:rPr>
      </w:pPr>
    </w:p>
    <w:p w14:paraId="1BA3C42E" w14:textId="77777777" w:rsidR="00B02BA6" w:rsidRDefault="00B02BA6" w:rsidP="00B02BA6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hinebeck Reformed Church (Food Pantry)</w:t>
      </w:r>
    </w:p>
    <w:p w14:paraId="74A9D8C6" w14:textId="77777777" w:rsidR="00B02BA6" w:rsidRDefault="00B02BA6" w:rsidP="00B02BA6">
      <w:pPr>
        <w:spacing w:after="0"/>
        <w:rPr>
          <w:sz w:val="28"/>
          <w:szCs w:val="28"/>
        </w:rPr>
      </w:pPr>
      <w:r>
        <w:rPr>
          <w:sz w:val="28"/>
          <w:szCs w:val="28"/>
        </w:rPr>
        <w:t>6368 mill Street, Rhinebeck, New York 12572</w:t>
      </w:r>
    </w:p>
    <w:p w14:paraId="32EE0962" w14:textId="77777777" w:rsidR="00B02BA6" w:rsidRDefault="00B02BA6" w:rsidP="00B02BA6">
      <w:pPr>
        <w:spacing w:after="0"/>
        <w:rPr>
          <w:sz w:val="28"/>
          <w:szCs w:val="28"/>
        </w:rPr>
      </w:pPr>
      <w:r>
        <w:rPr>
          <w:sz w:val="28"/>
          <w:szCs w:val="28"/>
        </w:rPr>
        <w:t>(845) 876-3727</w:t>
      </w:r>
    </w:p>
    <w:p w14:paraId="70EACC57" w14:textId="11188078" w:rsidR="00B02BA6" w:rsidRDefault="00B02BA6" w:rsidP="00B02BA6">
      <w:pPr>
        <w:spacing w:after="0"/>
        <w:rPr>
          <w:sz w:val="28"/>
          <w:szCs w:val="28"/>
        </w:rPr>
      </w:pPr>
      <w:r>
        <w:rPr>
          <w:sz w:val="28"/>
          <w:szCs w:val="28"/>
        </w:rPr>
        <w:t>Hours of operation</w:t>
      </w:r>
      <w:r w:rsidR="00965C34">
        <w:rPr>
          <w:sz w:val="28"/>
          <w:szCs w:val="28"/>
        </w:rPr>
        <w:t>:</w:t>
      </w:r>
      <w:r>
        <w:rPr>
          <w:sz w:val="28"/>
          <w:szCs w:val="28"/>
        </w:rPr>
        <w:t xml:space="preserve"> Tuesday 10:00 am – 12:00 pm</w:t>
      </w:r>
    </w:p>
    <w:p w14:paraId="3C8169FF" w14:textId="7AAE1A57" w:rsidR="0014212B" w:rsidRDefault="0014212B" w:rsidP="00725E61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04357BD0" w14:textId="77777777" w:rsidR="00B02BA6" w:rsidRDefault="00B02BA6" w:rsidP="00725E61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01305989" w14:textId="69A6BBD9" w:rsidR="00BC7EA7" w:rsidRPr="00B02BA6" w:rsidRDefault="00725E61" w:rsidP="00725E61">
      <w:pPr>
        <w:spacing w:after="0"/>
        <w:jc w:val="center"/>
        <w:rPr>
          <w:b/>
          <w:bCs/>
          <w:i/>
          <w:iCs/>
          <w:color w:val="000000" w:themeColor="text1"/>
          <w:sz w:val="32"/>
          <w:szCs w:val="32"/>
          <w:u w:val="single"/>
        </w:rPr>
      </w:pPr>
      <w:r w:rsidRPr="00B02BA6">
        <w:rPr>
          <w:b/>
          <w:bCs/>
          <w:i/>
          <w:iCs/>
          <w:color w:val="000000" w:themeColor="text1"/>
          <w:sz w:val="32"/>
          <w:szCs w:val="32"/>
          <w:u w:val="single"/>
        </w:rPr>
        <w:t>Wappingers Falls</w:t>
      </w:r>
    </w:p>
    <w:p w14:paraId="1B855364" w14:textId="77777777" w:rsidR="00A53777" w:rsidRPr="00725E61" w:rsidRDefault="00A53777" w:rsidP="00725E61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1BD84E8E" w14:textId="0AE6FC37" w:rsidR="00BC7EA7" w:rsidRDefault="00725E61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 w:rsidRPr="00725E61">
        <w:rPr>
          <w:b/>
          <w:bCs/>
          <w:color w:val="000000" w:themeColor="text1"/>
          <w:sz w:val="28"/>
          <w:szCs w:val="28"/>
        </w:rPr>
        <w:t>St. Mary’s Church (Food Pantry)</w:t>
      </w:r>
    </w:p>
    <w:p w14:paraId="5A666DCB" w14:textId="6E75ED53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ovent Ave., Wappingers Falls, NY 12590</w:t>
      </w:r>
    </w:p>
    <w:p w14:paraId="3D1E7F17" w14:textId="5FD4AD1E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 297-6261</w:t>
      </w:r>
    </w:p>
    <w:p w14:paraId="7D023F25" w14:textId="0AB1FCF4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Thursday 10:00 am – 12:00 pm</w:t>
      </w:r>
    </w:p>
    <w:p w14:paraId="6941D49C" w14:textId="3ED95883" w:rsidR="00725E61" w:rsidRDefault="00725E61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e a resident of Wappingers Falls or the town of Poughkeepsie with proof of address and ID</w:t>
      </w:r>
    </w:p>
    <w:p w14:paraId="33258257" w14:textId="0B2BFFF3" w:rsidR="00725E61" w:rsidRDefault="00725E61" w:rsidP="00BC7EA7">
      <w:pPr>
        <w:spacing w:after="0"/>
        <w:rPr>
          <w:color w:val="FF0000"/>
          <w:sz w:val="28"/>
          <w:szCs w:val="28"/>
        </w:rPr>
      </w:pPr>
      <w:r w:rsidRPr="000537C8">
        <w:rPr>
          <w:color w:val="FF0000"/>
          <w:sz w:val="28"/>
          <w:szCs w:val="28"/>
        </w:rPr>
        <w:t>Take out bags will be placed on stairs</w:t>
      </w:r>
      <w:r w:rsidR="00FC6C20">
        <w:rPr>
          <w:color w:val="FF0000"/>
          <w:sz w:val="28"/>
          <w:szCs w:val="28"/>
        </w:rPr>
        <w:t xml:space="preserve"> outside of </w:t>
      </w:r>
      <w:r w:rsidR="00965C34">
        <w:rPr>
          <w:color w:val="FF0000"/>
          <w:sz w:val="28"/>
          <w:szCs w:val="28"/>
        </w:rPr>
        <w:t xml:space="preserve">the </w:t>
      </w:r>
      <w:r w:rsidR="00FC6C20">
        <w:rPr>
          <w:color w:val="FF0000"/>
          <w:sz w:val="28"/>
          <w:szCs w:val="28"/>
        </w:rPr>
        <w:t>building.</w:t>
      </w:r>
    </w:p>
    <w:p w14:paraId="36B873E8" w14:textId="5D43650B" w:rsidR="0014212B" w:rsidRDefault="0014212B" w:rsidP="00BC7EA7">
      <w:pPr>
        <w:spacing w:after="0"/>
        <w:rPr>
          <w:color w:val="FF0000"/>
          <w:sz w:val="28"/>
          <w:szCs w:val="28"/>
        </w:rPr>
      </w:pPr>
    </w:p>
    <w:p w14:paraId="7D88480F" w14:textId="38B6C8FA" w:rsidR="0014212B" w:rsidRDefault="0014212B" w:rsidP="00BC7EA7">
      <w:pPr>
        <w:spacing w:after="0"/>
        <w:rPr>
          <w:b/>
          <w:bCs/>
          <w:color w:val="000000" w:themeColor="text1"/>
          <w:sz w:val="28"/>
          <w:szCs w:val="28"/>
        </w:rPr>
      </w:pPr>
      <w:r w:rsidRPr="0014212B">
        <w:rPr>
          <w:b/>
          <w:bCs/>
          <w:color w:val="000000" w:themeColor="text1"/>
          <w:sz w:val="28"/>
          <w:szCs w:val="28"/>
        </w:rPr>
        <w:t>Zion Episcopal Church (Food Pantry)</w:t>
      </w:r>
    </w:p>
    <w:p w14:paraId="5748E9AC" w14:textId="56F05AC9" w:rsidR="0014212B" w:rsidRDefault="0014212B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12 Satterlee Place, Wappinger Falls, NY 12590</w:t>
      </w:r>
    </w:p>
    <w:p w14:paraId="5DD7A7C9" w14:textId="6E7BEC9D" w:rsidR="0014212B" w:rsidRDefault="0014212B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845)297-9797</w:t>
      </w:r>
    </w:p>
    <w:p w14:paraId="324C7FBC" w14:textId="7BD2A9F6" w:rsidR="0014212B" w:rsidRDefault="0014212B" w:rsidP="0014212B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urs of operation: Wednesday 12:30 pm –2:00 pm, 6:30 pm – 7:30 pm</w:t>
      </w:r>
    </w:p>
    <w:p w14:paraId="3F8E563B" w14:textId="5CFBC9D0" w:rsidR="0014212B" w:rsidRPr="0014212B" w:rsidRDefault="0014212B" w:rsidP="00BC7EA7">
      <w:pPr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ligibility Restrictions: Must be a resident of Wappingers Falls with proof of address and income</w:t>
      </w:r>
    </w:p>
    <w:p w14:paraId="4117E1D5" w14:textId="4C3F9001" w:rsidR="00725E61" w:rsidRDefault="00725E61" w:rsidP="00BC7EA7">
      <w:pPr>
        <w:spacing w:after="0"/>
        <w:rPr>
          <w:b/>
          <w:bCs/>
          <w:color w:val="FF0000"/>
          <w:sz w:val="28"/>
          <w:szCs w:val="28"/>
        </w:rPr>
      </w:pPr>
    </w:p>
    <w:p w14:paraId="6F399B75" w14:textId="100DDA42" w:rsidR="000A4A66" w:rsidRDefault="000A4A66" w:rsidP="00BC7EA7">
      <w:pPr>
        <w:spacing w:after="0"/>
        <w:rPr>
          <w:color w:val="FF0000"/>
          <w:sz w:val="28"/>
          <w:szCs w:val="28"/>
        </w:rPr>
      </w:pPr>
    </w:p>
    <w:p w14:paraId="11D83C8D" w14:textId="77777777" w:rsidR="00B02BA6" w:rsidRDefault="00B02BA6" w:rsidP="00BC7EA7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7E7AC81A" w14:textId="103D1195" w:rsidR="000A4A66" w:rsidRPr="000A4A66" w:rsidRDefault="000A4A66" w:rsidP="00BC7EA7">
      <w:pPr>
        <w:spacing w:after="0"/>
        <w:rPr>
          <w:b/>
          <w:bCs/>
          <w:color w:val="000000" w:themeColor="text1"/>
          <w:sz w:val="28"/>
          <w:szCs w:val="28"/>
        </w:rPr>
      </w:pPr>
      <w:proofErr w:type="spellStart"/>
      <w:r w:rsidRPr="000A4A66">
        <w:rPr>
          <w:b/>
          <w:bCs/>
          <w:color w:val="000000" w:themeColor="text1"/>
          <w:sz w:val="28"/>
          <w:szCs w:val="28"/>
        </w:rPr>
        <w:t>Pathstone</w:t>
      </w:r>
      <w:proofErr w:type="spellEnd"/>
      <w:r w:rsidRPr="000A4A66">
        <w:rPr>
          <w:b/>
          <w:bCs/>
          <w:color w:val="000000" w:themeColor="text1"/>
          <w:sz w:val="28"/>
          <w:szCs w:val="28"/>
        </w:rPr>
        <w:t xml:space="preserve"> Corpor</w:t>
      </w:r>
      <w:r>
        <w:rPr>
          <w:b/>
          <w:bCs/>
          <w:color w:val="000000" w:themeColor="text1"/>
          <w:sz w:val="28"/>
          <w:szCs w:val="28"/>
        </w:rPr>
        <w:t>a</w:t>
      </w:r>
      <w:r w:rsidRPr="000A4A66">
        <w:rPr>
          <w:b/>
          <w:bCs/>
          <w:color w:val="000000" w:themeColor="text1"/>
          <w:sz w:val="28"/>
          <w:szCs w:val="28"/>
        </w:rPr>
        <w:t>tion (Food Pantry)</w:t>
      </w:r>
    </w:p>
    <w:p w14:paraId="6C9363C0" w14:textId="22DE8171" w:rsidR="000A4A66" w:rsidRPr="000A4A66" w:rsidRDefault="000A4A66" w:rsidP="00BC7EA7">
      <w:pPr>
        <w:spacing w:after="0"/>
        <w:rPr>
          <w:color w:val="000000" w:themeColor="text1"/>
          <w:sz w:val="28"/>
          <w:szCs w:val="28"/>
        </w:rPr>
      </w:pPr>
      <w:r w:rsidRPr="000A4A66">
        <w:rPr>
          <w:color w:val="000000" w:themeColor="text1"/>
          <w:sz w:val="28"/>
          <w:szCs w:val="28"/>
        </w:rPr>
        <w:t>29 Marshall Rd. Suite 3F, Wappingers Falls, NY 12590</w:t>
      </w:r>
    </w:p>
    <w:p w14:paraId="4D188440" w14:textId="16608702" w:rsidR="000A4A66" w:rsidRPr="000A4A66" w:rsidRDefault="000A4A66" w:rsidP="00BC7EA7">
      <w:pPr>
        <w:spacing w:after="0"/>
        <w:rPr>
          <w:color w:val="000000" w:themeColor="text1"/>
          <w:sz w:val="28"/>
          <w:szCs w:val="28"/>
        </w:rPr>
      </w:pPr>
      <w:r w:rsidRPr="000A4A66">
        <w:rPr>
          <w:color w:val="000000" w:themeColor="text1"/>
          <w:sz w:val="28"/>
          <w:szCs w:val="28"/>
        </w:rPr>
        <w:t>(845) 298-8998</w:t>
      </w:r>
    </w:p>
    <w:p w14:paraId="1028103A" w14:textId="177BC59F" w:rsidR="000A4A66" w:rsidRPr="000A4A66" w:rsidRDefault="000A4A66" w:rsidP="00BC7EA7">
      <w:pPr>
        <w:spacing w:after="0"/>
        <w:rPr>
          <w:color w:val="FF0000"/>
          <w:sz w:val="28"/>
          <w:szCs w:val="28"/>
        </w:rPr>
      </w:pPr>
      <w:r w:rsidRPr="000A4A66">
        <w:rPr>
          <w:color w:val="FF0000"/>
          <w:sz w:val="28"/>
          <w:szCs w:val="28"/>
        </w:rPr>
        <w:t>Not operational until March 20</w:t>
      </w:r>
      <w:r w:rsidRPr="000A4A66">
        <w:rPr>
          <w:color w:val="FF0000"/>
          <w:sz w:val="28"/>
          <w:szCs w:val="28"/>
          <w:vertAlign w:val="superscript"/>
        </w:rPr>
        <w:t>th</w:t>
      </w:r>
    </w:p>
    <w:p w14:paraId="36906F53" w14:textId="5E0B817E" w:rsidR="000A4A66" w:rsidRDefault="000A4A66" w:rsidP="00BC7EA7">
      <w:pPr>
        <w:spacing w:after="0"/>
        <w:rPr>
          <w:b/>
          <w:bCs/>
          <w:color w:val="FF0000"/>
          <w:sz w:val="28"/>
          <w:szCs w:val="28"/>
        </w:rPr>
      </w:pPr>
    </w:p>
    <w:p w14:paraId="7A739D68" w14:textId="697E958B" w:rsidR="000A4A66" w:rsidRDefault="000A4A66" w:rsidP="00BC7EA7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rst Presbyterian Church (Food Pantry/Meal Program/Meals on Wheels)</w:t>
      </w:r>
    </w:p>
    <w:p w14:paraId="5D9A980F" w14:textId="48221991" w:rsidR="000A4A66" w:rsidRPr="000A4A66" w:rsidRDefault="000A4A66" w:rsidP="00BC7EA7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25</w:t>
      </w:r>
      <w:r w:rsidR="00A53777">
        <w:rPr>
          <w:sz w:val="28"/>
          <w:szCs w:val="28"/>
        </w:rPr>
        <w:t>6</w:t>
      </w:r>
      <w:r w:rsidRPr="000A4A66">
        <w:rPr>
          <w:sz w:val="28"/>
          <w:szCs w:val="28"/>
        </w:rPr>
        <w:t>8 South Ave., Wappingers Falls, NY 12590</w:t>
      </w:r>
    </w:p>
    <w:p w14:paraId="2BE1E073" w14:textId="6A87B805" w:rsidR="000A4A66" w:rsidRPr="000A4A66" w:rsidRDefault="000A4A66" w:rsidP="00BC7EA7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(856) 297-</w:t>
      </w:r>
      <w:r w:rsidR="00A53777">
        <w:rPr>
          <w:sz w:val="28"/>
          <w:szCs w:val="28"/>
        </w:rPr>
        <w:t>2800</w:t>
      </w:r>
    </w:p>
    <w:p w14:paraId="41186916" w14:textId="383BE4B1" w:rsidR="000A4A66" w:rsidRPr="000A4A66" w:rsidRDefault="000A4A66" w:rsidP="00BC7EA7">
      <w:pPr>
        <w:spacing w:after="0"/>
        <w:rPr>
          <w:sz w:val="28"/>
          <w:szCs w:val="28"/>
        </w:rPr>
      </w:pPr>
      <w:r w:rsidRPr="000A4A66">
        <w:rPr>
          <w:sz w:val="28"/>
          <w:szCs w:val="28"/>
        </w:rPr>
        <w:t>Hours of operation: The first Tuesday of the month 5:00 -6:00 pm and the last Thursday of the month 2:00-4:00 pm</w:t>
      </w:r>
    </w:p>
    <w:p w14:paraId="45D45DDC" w14:textId="77777777" w:rsidR="000A4A66" w:rsidRDefault="000A4A66" w:rsidP="000A4A66">
      <w:pPr>
        <w:spacing w:after="0"/>
        <w:jc w:val="center"/>
        <w:rPr>
          <w:b/>
          <w:bCs/>
          <w:sz w:val="28"/>
          <w:szCs w:val="28"/>
        </w:rPr>
      </w:pPr>
    </w:p>
    <w:p w14:paraId="70FEDF97" w14:textId="77777777" w:rsidR="0014212B" w:rsidRDefault="0014212B" w:rsidP="000A4A66">
      <w:pPr>
        <w:spacing w:after="0"/>
        <w:jc w:val="center"/>
        <w:rPr>
          <w:b/>
          <w:bCs/>
          <w:sz w:val="28"/>
          <w:szCs w:val="28"/>
        </w:rPr>
      </w:pPr>
    </w:p>
    <w:p w14:paraId="0122EDC1" w14:textId="77777777" w:rsidR="0014212B" w:rsidRDefault="0014212B" w:rsidP="000A4A66">
      <w:pPr>
        <w:spacing w:after="0"/>
        <w:jc w:val="center"/>
        <w:rPr>
          <w:b/>
          <w:bCs/>
          <w:sz w:val="28"/>
          <w:szCs w:val="28"/>
        </w:rPr>
      </w:pPr>
    </w:p>
    <w:p w14:paraId="271ECC15" w14:textId="77777777" w:rsidR="0014212B" w:rsidRDefault="0014212B" w:rsidP="000A4A66">
      <w:pPr>
        <w:spacing w:after="0"/>
        <w:jc w:val="center"/>
        <w:rPr>
          <w:b/>
          <w:bCs/>
          <w:sz w:val="28"/>
          <w:szCs w:val="28"/>
        </w:rPr>
      </w:pPr>
    </w:p>
    <w:p w14:paraId="3B1DA07A" w14:textId="77777777" w:rsidR="00F746E3" w:rsidRDefault="00F746E3" w:rsidP="00545732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3C724058" w14:textId="77777777" w:rsidR="00F746E3" w:rsidRDefault="00F746E3" w:rsidP="00545732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607555A9" w14:textId="77777777" w:rsidR="00F746E3" w:rsidRDefault="00F746E3" w:rsidP="00545732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5F894615" w14:textId="77777777" w:rsidR="00D72283" w:rsidRDefault="00D72283" w:rsidP="00D7228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44DFEC4C" w14:textId="77777777" w:rsidR="00E24A51" w:rsidRDefault="00E24A51" w:rsidP="00D7228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00300369" w14:textId="77777777" w:rsidR="00E24A51" w:rsidRDefault="00E24A51" w:rsidP="00D72283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</w:p>
    <w:p w14:paraId="30F5A5C2" w14:textId="73F848AF" w:rsidR="00D34471" w:rsidRDefault="00D34471" w:rsidP="00D34471">
      <w:pPr>
        <w:spacing w:after="0"/>
        <w:rPr>
          <w:color w:val="FF0000"/>
          <w:sz w:val="28"/>
          <w:szCs w:val="28"/>
        </w:rPr>
      </w:pPr>
    </w:p>
    <w:p w14:paraId="7C465346" w14:textId="77777777" w:rsidR="00D34471" w:rsidRPr="00D34471" w:rsidRDefault="00D34471" w:rsidP="00D72283">
      <w:pPr>
        <w:spacing w:after="0"/>
        <w:rPr>
          <w:sz w:val="28"/>
          <w:szCs w:val="28"/>
        </w:rPr>
      </w:pPr>
    </w:p>
    <w:sectPr w:rsidR="00D34471" w:rsidRPr="00D3447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FDC36" w14:textId="77777777" w:rsidR="00F375EA" w:rsidRDefault="00F375EA" w:rsidP="003221C0">
      <w:pPr>
        <w:spacing w:after="0" w:line="240" w:lineRule="auto"/>
      </w:pPr>
      <w:r>
        <w:separator/>
      </w:r>
    </w:p>
  </w:endnote>
  <w:endnote w:type="continuationSeparator" w:id="0">
    <w:p w14:paraId="54BACBA3" w14:textId="77777777" w:rsidR="00F375EA" w:rsidRDefault="00F375EA" w:rsidP="00322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9566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1065B8" w14:textId="77777777" w:rsidR="00236663" w:rsidRDefault="00236663" w:rsidP="00236663">
        <w:pPr>
          <w:pStyle w:val="Header"/>
        </w:pPr>
      </w:p>
      <w:p w14:paraId="7760F52D" w14:textId="7AD80A4F" w:rsidR="00236663" w:rsidRDefault="00236663" w:rsidP="00236663">
        <w:pPr>
          <w:pStyle w:val="Header"/>
        </w:pPr>
        <w:r>
          <w:t>Updated on 3/19/2020 by Laurie Kelsey Administration Assistant</w:t>
        </w:r>
      </w:p>
      <w:p w14:paraId="19DDFCEE" w14:textId="5DAAB8BB" w:rsidR="00FC6C20" w:rsidRDefault="00FC6C2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49718A" w14:textId="77777777" w:rsidR="00FC6C20" w:rsidRDefault="00FC6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F69C5" w14:textId="77777777" w:rsidR="00F375EA" w:rsidRDefault="00F375EA" w:rsidP="003221C0">
      <w:pPr>
        <w:spacing w:after="0" w:line="240" w:lineRule="auto"/>
      </w:pPr>
      <w:r>
        <w:separator/>
      </w:r>
    </w:p>
  </w:footnote>
  <w:footnote w:type="continuationSeparator" w:id="0">
    <w:p w14:paraId="3545004C" w14:textId="77777777" w:rsidR="00F375EA" w:rsidRDefault="00F375EA" w:rsidP="00322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282FB" w14:textId="5038BBDE" w:rsidR="003221C0" w:rsidRDefault="00236663" w:rsidP="0023666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509BCA7" wp14:editId="54236C7E">
          <wp:simplePos x="0" y="0"/>
          <wp:positionH relativeFrom="column">
            <wp:posOffset>-723900</wp:posOffset>
          </wp:positionH>
          <wp:positionV relativeFrom="paragraph">
            <wp:posOffset>-457200</wp:posOffset>
          </wp:positionV>
          <wp:extent cx="1990725" cy="1037779"/>
          <wp:effectExtent l="0" t="0" r="0" b="0"/>
          <wp:wrapNone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d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10377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15A37FE" w14:textId="77777777" w:rsidR="003221C0" w:rsidRDefault="003221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03A3D"/>
    <w:multiLevelType w:val="hybridMultilevel"/>
    <w:tmpl w:val="1B0024BC"/>
    <w:lvl w:ilvl="0" w:tplc="77C8D850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445F2"/>
    <w:multiLevelType w:val="hybridMultilevel"/>
    <w:tmpl w:val="CCB00F60"/>
    <w:lvl w:ilvl="0" w:tplc="44D04A6E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A32FE"/>
    <w:multiLevelType w:val="hybridMultilevel"/>
    <w:tmpl w:val="9F6EB2F4"/>
    <w:lvl w:ilvl="0" w:tplc="A8C649AC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70685"/>
    <w:multiLevelType w:val="hybridMultilevel"/>
    <w:tmpl w:val="8830FA8C"/>
    <w:lvl w:ilvl="0" w:tplc="1A6E2D06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E5C17"/>
    <w:multiLevelType w:val="hybridMultilevel"/>
    <w:tmpl w:val="42DEAB40"/>
    <w:lvl w:ilvl="0" w:tplc="A1D6156C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638F9"/>
    <w:multiLevelType w:val="hybridMultilevel"/>
    <w:tmpl w:val="D040D026"/>
    <w:lvl w:ilvl="0" w:tplc="570CBCF0">
      <w:start w:val="84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jA2MTcyNbU0MjBT0lEKTi0uzszPAykwrQUAupxo7iwAAAA="/>
  </w:docVars>
  <w:rsids>
    <w:rsidRoot w:val="0007436D"/>
    <w:rsid w:val="000074DD"/>
    <w:rsid w:val="000537C8"/>
    <w:rsid w:val="0007436D"/>
    <w:rsid w:val="00081667"/>
    <w:rsid w:val="000A4A66"/>
    <w:rsid w:val="0014212B"/>
    <w:rsid w:val="00143F6E"/>
    <w:rsid w:val="002211C9"/>
    <w:rsid w:val="00236663"/>
    <w:rsid w:val="003221C0"/>
    <w:rsid w:val="00467BFA"/>
    <w:rsid w:val="00484951"/>
    <w:rsid w:val="00545732"/>
    <w:rsid w:val="00563078"/>
    <w:rsid w:val="005B6387"/>
    <w:rsid w:val="005D6FC5"/>
    <w:rsid w:val="00721F32"/>
    <w:rsid w:val="00725E61"/>
    <w:rsid w:val="00837C18"/>
    <w:rsid w:val="00965C34"/>
    <w:rsid w:val="00A53777"/>
    <w:rsid w:val="00A6775F"/>
    <w:rsid w:val="00B02BA6"/>
    <w:rsid w:val="00BA45A9"/>
    <w:rsid w:val="00BC7EA7"/>
    <w:rsid w:val="00CC5582"/>
    <w:rsid w:val="00D34471"/>
    <w:rsid w:val="00D72283"/>
    <w:rsid w:val="00D763CB"/>
    <w:rsid w:val="00DC7CEC"/>
    <w:rsid w:val="00E24A51"/>
    <w:rsid w:val="00EE3D6A"/>
    <w:rsid w:val="00F375EA"/>
    <w:rsid w:val="00F746E3"/>
    <w:rsid w:val="00F777D6"/>
    <w:rsid w:val="00FC4F53"/>
    <w:rsid w:val="00FC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A58E0"/>
  <w15:chartTrackingRefBased/>
  <w15:docId w15:val="{930D3BD5-6555-4E6E-A2D7-A09ED9D00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F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2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1C0"/>
  </w:style>
  <w:style w:type="paragraph" w:styleId="Footer">
    <w:name w:val="footer"/>
    <w:basedOn w:val="Normal"/>
    <w:link w:val="FooterChar"/>
    <w:uiPriority w:val="99"/>
    <w:unhideWhenUsed/>
    <w:rsid w:val="00322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1C0"/>
  </w:style>
  <w:style w:type="paragraph" w:styleId="BalloonText">
    <w:name w:val="Balloon Text"/>
    <w:basedOn w:val="Normal"/>
    <w:link w:val="BalloonTextChar"/>
    <w:uiPriority w:val="99"/>
    <w:semiHidden/>
    <w:unhideWhenUsed/>
    <w:rsid w:val="00E24A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6A9CB-82E8-4E8D-AABE-49A1804333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1</Pages>
  <Words>1566</Words>
  <Characters>893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wood, Karmen (DFA)</dc:creator>
  <cp:keywords/>
  <dc:description/>
  <cp:lastModifiedBy>Dccap1</cp:lastModifiedBy>
  <cp:revision>7</cp:revision>
  <cp:lastPrinted>2020-03-19T20:08:00Z</cp:lastPrinted>
  <dcterms:created xsi:type="dcterms:W3CDTF">2020-03-19T20:35:00Z</dcterms:created>
  <dcterms:modified xsi:type="dcterms:W3CDTF">2020-03-20T19:22:00Z</dcterms:modified>
</cp:coreProperties>
</file>